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C2A5A09" w14:textId="77777777" w:rsidR="00092433" w:rsidRDefault="00425793" w:rsidP="000D5109">
      <w:pPr>
        <w:pStyle w:val="Normal1"/>
        <w:widowControl/>
        <w:jc w:val="center"/>
        <w:rPr>
          <w:rFonts w:ascii="Georgia" w:eastAsia="Georgia" w:hAnsi="Georgia" w:cs="Georgia"/>
          <w:b/>
          <w:color w:val="C00000"/>
        </w:rPr>
      </w:pPr>
      <w:r>
        <w:rPr>
          <w:noProof/>
        </w:rPr>
        <w:drawing>
          <wp:inline distT="0" distB="0" distL="0" distR="0" wp14:anchorId="2A8A0268" wp14:editId="4F829494">
            <wp:extent cx="2184400" cy="914400"/>
            <wp:effectExtent l="0" t="0" r="0" b="0"/>
            <wp:docPr id="1" name="image2.png" descr="epartments:University Advancement:Marketing and Communications:Branding.Graphic Standards:official logo:formal logo:stanislaus-state-formal-logo-cmyk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epartments:University Advancement:Marketing and Communications:Branding.Graphic Standards:official logo:formal logo:stanislaus-state-formal-logo-cmyk-0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440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A734B3" w14:textId="2FCD0840" w:rsidR="008814E9" w:rsidRPr="000D5109" w:rsidRDefault="00425793" w:rsidP="000D5109">
      <w:pPr>
        <w:pStyle w:val="Normal1"/>
        <w:widowControl/>
        <w:jc w:val="center"/>
        <w:rPr>
          <w:rFonts w:ascii="Georgia" w:eastAsia="Georgia" w:hAnsi="Georgia" w:cs="Georgia"/>
          <w:b/>
          <w:color w:val="C00000"/>
          <w:sz w:val="20"/>
          <w:szCs w:val="20"/>
        </w:rPr>
      </w:pPr>
      <w:r w:rsidRPr="000D5109">
        <w:rPr>
          <w:rFonts w:ascii="Georgia" w:eastAsia="Georgia" w:hAnsi="Georgia" w:cs="Georgia"/>
          <w:b/>
          <w:color w:val="C00000"/>
        </w:rPr>
        <w:t>President’s Commission on Diversity and Inclusion (PCDI)</w:t>
      </w:r>
    </w:p>
    <w:p w14:paraId="529D96DC" w14:textId="77777777" w:rsidR="008814E9" w:rsidRDefault="008814E9">
      <w:pPr>
        <w:pStyle w:val="Normal1"/>
        <w:jc w:val="center"/>
        <w:rPr>
          <w:b/>
        </w:rPr>
      </w:pPr>
    </w:p>
    <w:p w14:paraId="02B15BFA" w14:textId="03D48736" w:rsidR="008814E9" w:rsidRPr="00092433" w:rsidRDefault="005E5ADC" w:rsidP="00AD3CB5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center"/>
        <w:rPr>
          <w:rFonts w:ascii="Tahoma" w:eastAsia="Times New Roman" w:hAnsi="Tahoma" w:cs="Tahoma"/>
          <w:b/>
          <w:sz w:val="20"/>
          <w:szCs w:val="20"/>
        </w:rPr>
      </w:pPr>
      <w:r w:rsidRPr="00092433">
        <w:rPr>
          <w:rFonts w:ascii="Tahoma" w:eastAsia="Times New Roman" w:hAnsi="Tahoma" w:cs="Tahoma"/>
          <w:b/>
          <w:sz w:val="20"/>
          <w:szCs w:val="20"/>
        </w:rPr>
        <w:t xml:space="preserve">Call </w:t>
      </w:r>
      <w:proofErr w:type="gramStart"/>
      <w:r w:rsidRPr="00092433">
        <w:rPr>
          <w:rFonts w:ascii="Tahoma" w:eastAsia="Times New Roman" w:hAnsi="Tahoma" w:cs="Tahoma"/>
          <w:b/>
          <w:sz w:val="20"/>
          <w:szCs w:val="20"/>
        </w:rPr>
        <w:t>For</w:t>
      </w:r>
      <w:proofErr w:type="gramEnd"/>
      <w:r w:rsidRPr="00092433">
        <w:rPr>
          <w:rFonts w:ascii="Tahoma" w:eastAsia="Times New Roman" w:hAnsi="Tahoma" w:cs="Tahoma"/>
          <w:b/>
          <w:sz w:val="20"/>
          <w:szCs w:val="20"/>
        </w:rPr>
        <w:t xml:space="preserve"> Proposals (AY 2018-2019</w:t>
      </w:r>
      <w:r w:rsidR="00425793" w:rsidRPr="00092433">
        <w:rPr>
          <w:rFonts w:ascii="Tahoma" w:eastAsia="Times New Roman" w:hAnsi="Tahoma" w:cs="Tahoma"/>
          <w:b/>
          <w:sz w:val="20"/>
          <w:szCs w:val="20"/>
        </w:rPr>
        <w:t>)</w:t>
      </w:r>
    </w:p>
    <w:p w14:paraId="6922486E" w14:textId="77777777" w:rsidR="008814E9" w:rsidRPr="00092433" w:rsidRDefault="00425793" w:rsidP="00AD3CB5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center"/>
        <w:rPr>
          <w:rFonts w:ascii="Tahoma" w:eastAsia="Times New Roman" w:hAnsi="Tahoma" w:cs="Tahoma"/>
          <w:b/>
          <w:sz w:val="20"/>
          <w:szCs w:val="20"/>
          <w:u w:val="single"/>
        </w:rPr>
      </w:pPr>
      <w:r w:rsidRPr="00092433">
        <w:rPr>
          <w:rFonts w:ascii="Tahoma" w:eastAsia="Times New Roman" w:hAnsi="Tahoma" w:cs="Tahoma"/>
          <w:b/>
          <w:sz w:val="20"/>
          <w:szCs w:val="20"/>
          <w:u w:val="single"/>
        </w:rPr>
        <w:t>CAMPUS CLIMATE</w:t>
      </w:r>
      <w:r w:rsidR="000D5109" w:rsidRPr="00092433">
        <w:rPr>
          <w:rFonts w:ascii="Tahoma" w:eastAsia="Times New Roman" w:hAnsi="Tahoma" w:cs="Tahoma"/>
          <w:b/>
          <w:sz w:val="20"/>
          <w:szCs w:val="20"/>
          <w:u w:val="single"/>
        </w:rPr>
        <w:t xml:space="preserve"> Grant Program</w:t>
      </w:r>
    </w:p>
    <w:p w14:paraId="63419028" w14:textId="77777777" w:rsidR="008814E9" w:rsidRPr="00092433" w:rsidRDefault="008814E9">
      <w:pPr>
        <w:pStyle w:val="Normal1"/>
        <w:rPr>
          <w:rFonts w:ascii="Tahoma" w:eastAsia="Times New Roman" w:hAnsi="Tahoma" w:cs="Tahoma"/>
          <w:sz w:val="20"/>
          <w:szCs w:val="20"/>
        </w:rPr>
      </w:pPr>
    </w:p>
    <w:p w14:paraId="65444A76" w14:textId="77777777" w:rsidR="008814E9" w:rsidRPr="00092433" w:rsidRDefault="00425793">
      <w:pPr>
        <w:pStyle w:val="Normal1"/>
        <w:rPr>
          <w:rFonts w:ascii="Tahoma" w:eastAsia="Times New Roman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>CSU Stanislaus is committed to establishing and maintaining efforts that make our campus community welcoming, diverse, and inclusive. To support these efforts the PCDI has developed a grant program to fund projects, events, and activities that foster a campus climate based on equity, diversity, inclusivity, and social justice. Proposals that integrate and advance these principles in substantive ways in the campu</w:t>
      </w:r>
      <w:r w:rsidR="009C5436" w:rsidRPr="00092433">
        <w:rPr>
          <w:rFonts w:ascii="Tahoma" w:eastAsia="Times New Roman" w:hAnsi="Tahoma" w:cs="Tahoma"/>
          <w:sz w:val="20"/>
          <w:szCs w:val="20"/>
        </w:rPr>
        <w:t>s community will be considered.</w:t>
      </w:r>
    </w:p>
    <w:p w14:paraId="07E97B58" w14:textId="77777777" w:rsidR="001C543E" w:rsidRPr="00092433" w:rsidRDefault="001C543E">
      <w:pPr>
        <w:pStyle w:val="Normal1"/>
        <w:rPr>
          <w:rFonts w:ascii="Tahoma" w:eastAsia="Times New Roman" w:hAnsi="Tahoma" w:cs="Tahoma"/>
          <w:sz w:val="20"/>
          <w:szCs w:val="20"/>
        </w:rPr>
      </w:pPr>
    </w:p>
    <w:p w14:paraId="232D96B8" w14:textId="77777777" w:rsidR="006A63F2" w:rsidRPr="00092433" w:rsidRDefault="006A63F2">
      <w:pPr>
        <w:pStyle w:val="Normal1"/>
        <w:rPr>
          <w:rFonts w:ascii="Tahoma" w:eastAsia="Times New Roman" w:hAnsi="Tahoma" w:cs="Tahoma"/>
          <w:b/>
          <w:sz w:val="20"/>
          <w:szCs w:val="20"/>
        </w:rPr>
      </w:pPr>
      <w:r w:rsidRPr="00092433">
        <w:rPr>
          <w:rFonts w:ascii="Tahoma" w:eastAsia="Times New Roman" w:hAnsi="Tahoma" w:cs="Tahoma"/>
          <w:b/>
          <w:sz w:val="20"/>
          <w:szCs w:val="20"/>
        </w:rPr>
        <w:t>Purpose</w:t>
      </w:r>
    </w:p>
    <w:p w14:paraId="686E0362" w14:textId="56E1ADCA" w:rsidR="006A63F2" w:rsidRPr="001206FC" w:rsidRDefault="006A63F2" w:rsidP="001206FC">
      <w:pPr>
        <w:pStyle w:val="Normal1"/>
        <w:rPr>
          <w:rFonts w:ascii="Tahoma" w:eastAsia="Times New Roman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 xml:space="preserve">The PCDI grant </w:t>
      </w:r>
      <w:r w:rsidR="00092433">
        <w:rPr>
          <w:rFonts w:ascii="Tahoma" w:eastAsia="Times New Roman" w:hAnsi="Tahoma" w:cs="Tahoma"/>
          <w:sz w:val="20"/>
          <w:szCs w:val="20"/>
        </w:rPr>
        <w:t xml:space="preserve">for campus climate </w:t>
      </w:r>
      <w:r w:rsidR="001206FC">
        <w:rPr>
          <w:rFonts w:ascii="Tahoma" w:eastAsia="Times New Roman" w:hAnsi="Tahoma" w:cs="Tahoma"/>
          <w:sz w:val="20"/>
          <w:szCs w:val="20"/>
        </w:rPr>
        <w:t>will fund the organization and promotion of</w:t>
      </w:r>
      <w:r w:rsidRPr="00092433">
        <w:rPr>
          <w:rFonts w:ascii="Tahoma" w:eastAsia="Times New Roman" w:hAnsi="Tahoma" w:cs="Tahoma"/>
          <w:sz w:val="20"/>
          <w:szCs w:val="20"/>
        </w:rPr>
        <w:t xml:space="preserve"> workshops, clubs, lectures, forums, orientations, and other projects, events, or activities that foster a campus climate of diversity, inclusivity, equity, and social justice.</w:t>
      </w:r>
      <w:r w:rsidR="00DA493E">
        <w:rPr>
          <w:rFonts w:ascii="Tahoma" w:eastAsia="Times New Roman" w:hAnsi="Tahoma" w:cs="Tahoma"/>
          <w:sz w:val="20"/>
          <w:szCs w:val="20"/>
        </w:rPr>
        <w:t xml:space="preserve"> Funded activities must be free to attend, open to the campus community, and take place on campus. Priority will be placed on events that engage the campus </w:t>
      </w:r>
      <w:r w:rsidR="001206FC">
        <w:rPr>
          <w:rFonts w:ascii="Tahoma" w:eastAsia="Times New Roman" w:hAnsi="Tahoma" w:cs="Tahoma"/>
          <w:sz w:val="20"/>
          <w:szCs w:val="20"/>
        </w:rPr>
        <w:t xml:space="preserve">community </w:t>
      </w:r>
      <w:r w:rsidR="00DA493E">
        <w:rPr>
          <w:rFonts w:ascii="Tahoma" w:eastAsia="Times New Roman" w:hAnsi="Tahoma" w:cs="Tahoma"/>
          <w:sz w:val="20"/>
          <w:szCs w:val="20"/>
        </w:rPr>
        <w:t>in discussion and reflection of issues that enhance inclusion of</w:t>
      </w:r>
      <w:r w:rsidRPr="00092433">
        <w:rPr>
          <w:rFonts w:ascii="Tahoma" w:eastAsia="Times New Roman" w:hAnsi="Tahoma" w:cs="Tahoma"/>
          <w:sz w:val="20"/>
          <w:szCs w:val="20"/>
        </w:rPr>
        <w:t xml:space="preserve"> historically underrepresented and underserved students, faculty, or staff.</w:t>
      </w:r>
    </w:p>
    <w:p w14:paraId="5F84AFCD" w14:textId="77777777" w:rsidR="006A63F2" w:rsidRPr="00092433" w:rsidRDefault="006A63F2">
      <w:pPr>
        <w:pStyle w:val="Normal1"/>
        <w:rPr>
          <w:rFonts w:ascii="Tahoma" w:eastAsia="Times New Roman" w:hAnsi="Tahoma" w:cs="Tahoma"/>
          <w:sz w:val="20"/>
          <w:szCs w:val="20"/>
        </w:rPr>
      </w:pPr>
    </w:p>
    <w:p w14:paraId="00592637" w14:textId="77777777" w:rsidR="006A63F2" w:rsidRPr="00092433" w:rsidRDefault="006A63F2" w:rsidP="009C5436">
      <w:pPr>
        <w:pStyle w:val="Normal1"/>
        <w:tabs>
          <w:tab w:val="left" w:pos="0"/>
        </w:tabs>
        <w:contextualSpacing/>
        <w:rPr>
          <w:rFonts w:ascii="Tahoma" w:eastAsia="Times New Roman" w:hAnsi="Tahoma" w:cs="Tahoma"/>
          <w:b/>
          <w:sz w:val="20"/>
          <w:szCs w:val="20"/>
        </w:rPr>
      </w:pPr>
      <w:r w:rsidRPr="00092433">
        <w:rPr>
          <w:rFonts w:ascii="Tahoma" w:eastAsia="Times New Roman" w:hAnsi="Tahoma" w:cs="Tahoma"/>
          <w:b/>
          <w:sz w:val="20"/>
          <w:szCs w:val="20"/>
        </w:rPr>
        <w:t>Deadlines</w:t>
      </w:r>
    </w:p>
    <w:p w14:paraId="771BBE2E" w14:textId="49C9997D" w:rsidR="009C5436" w:rsidRPr="00092433" w:rsidRDefault="002676CD" w:rsidP="002676CD">
      <w:pPr>
        <w:pStyle w:val="Normal1"/>
        <w:tabs>
          <w:tab w:val="left" w:pos="0"/>
        </w:tabs>
        <w:contextualSpacing/>
        <w:rPr>
          <w:rFonts w:ascii="Tahoma" w:hAnsi="Tahoma" w:cs="Tahoma"/>
          <w:b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Applications are due by 5pm on Monday, October 22, 2018.</w:t>
      </w:r>
    </w:p>
    <w:p w14:paraId="7E5BDF5F" w14:textId="77777777" w:rsidR="009C5436" w:rsidRPr="00092433" w:rsidRDefault="009C5436">
      <w:pPr>
        <w:pStyle w:val="Normal1"/>
        <w:rPr>
          <w:rFonts w:ascii="Tahoma" w:eastAsia="Times New Roman" w:hAnsi="Tahoma" w:cs="Tahoma"/>
          <w:sz w:val="20"/>
          <w:szCs w:val="20"/>
        </w:rPr>
      </w:pPr>
    </w:p>
    <w:p w14:paraId="2595470F" w14:textId="77777777" w:rsidR="009C5436" w:rsidRPr="00092433" w:rsidRDefault="00DF0D13">
      <w:pPr>
        <w:pStyle w:val="Normal1"/>
        <w:rPr>
          <w:rFonts w:ascii="Tahoma" w:eastAsia="Times New Roman" w:hAnsi="Tahoma" w:cs="Tahoma"/>
          <w:b/>
          <w:sz w:val="20"/>
          <w:szCs w:val="20"/>
        </w:rPr>
      </w:pPr>
      <w:r w:rsidRPr="00092433">
        <w:rPr>
          <w:rFonts w:ascii="Tahoma" w:eastAsia="Times New Roman" w:hAnsi="Tahoma" w:cs="Tahoma"/>
          <w:b/>
          <w:sz w:val="20"/>
          <w:szCs w:val="20"/>
        </w:rPr>
        <w:t>Eligibility</w:t>
      </w:r>
    </w:p>
    <w:p w14:paraId="6AD3D48D" w14:textId="65BCA55B" w:rsidR="009C5436" w:rsidRPr="00092433" w:rsidRDefault="00425793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>All faculty, staff, and student organizations are eligible to subm</w:t>
      </w:r>
      <w:r w:rsidR="001C543E" w:rsidRPr="00092433">
        <w:rPr>
          <w:rFonts w:ascii="Tahoma" w:eastAsia="Times New Roman" w:hAnsi="Tahoma" w:cs="Tahoma"/>
          <w:sz w:val="20"/>
          <w:szCs w:val="20"/>
        </w:rPr>
        <w:t>it proposals.</w:t>
      </w:r>
      <w:r w:rsidR="001206FC">
        <w:rPr>
          <w:rFonts w:ascii="Tahoma" w:eastAsia="Times New Roman" w:hAnsi="Tahoma" w:cs="Tahoma"/>
          <w:sz w:val="20"/>
          <w:szCs w:val="20"/>
        </w:rPr>
        <w:t xml:space="preserve"> </w:t>
      </w:r>
    </w:p>
    <w:p w14:paraId="5B8E17B6" w14:textId="77777777" w:rsidR="008814E9" w:rsidRPr="00092433" w:rsidRDefault="00815F6D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 xml:space="preserve">A sponsoring student organization, academic program/department, or administrative office </w:t>
      </w:r>
      <w:r w:rsidRPr="00092433">
        <w:rPr>
          <w:rFonts w:ascii="Tahoma" w:eastAsia="Times New Roman" w:hAnsi="Tahoma" w:cs="Tahoma"/>
          <w:sz w:val="20"/>
          <w:szCs w:val="20"/>
          <w:u w:val="single"/>
        </w:rPr>
        <w:t>is required</w:t>
      </w:r>
      <w:r w:rsidR="009C5436" w:rsidRPr="00092433">
        <w:rPr>
          <w:rFonts w:ascii="Tahoma" w:eastAsia="Times New Roman" w:hAnsi="Tahoma" w:cs="Tahoma"/>
          <w:sz w:val="20"/>
          <w:szCs w:val="20"/>
        </w:rPr>
        <w:t>.</w:t>
      </w:r>
    </w:p>
    <w:p w14:paraId="6EA6B503" w14:textId="7E2D6C32" w:rsidR="00092433" w:rsidRPr="00092433" w:rsidRDefault="001206FC" w:rsidP="00092433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Only one proposal will be considered from</w:t>
      </w:r>
      <w:r w:rsidR="00425793" w:rsidRPr="00092433">
        <w:rPr>
          <w:rFonts w:ascii="Tahoma" w:eastAsia="Times New Roman" w:hAnsi="Tahoma" w:cs="Tahoma"/>
          <w:sz w:val="20"/>
          <w:szCs w:val="20"/>
        </w:rPr>
        <w:t xml:space="preserve"> a single faculty, staff, or student organization</w:t>
      </w:r>
      <w:r w:rsidR="00092433" w:rsidRPr="00092433">
        <w:rPr>
          <w:rFonts w:ascii="Tahoma" w:eastAsia="Times New Roman" w:hAnsi="Tahoma" w:cs="Tahoma"/>
          <w:sz w:val="20"/>
          <w:szCs w:val="20"/>
        </w:rPr>
        <w:t>.</w:t>
      </w:r>
    </w:p>
    <w:p w14:paraId="7D45395D" w14:textId="33418351" w:rsidR="00092433" w:rsidRPr="00092433" w:rsidRDefault="001206FC" w:rsidP="00DF0D13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All funded activities</w:t>
      </w:r>
      <w:r w:rsidR="00092433" w:rsidRPr="00092433">
        <w:rPr>
          <w:rFonts w:ascii="Tahoma" w:eastAsia="Times New Roman" w:hAnsi="Tahoma" w:cs="Tahoma"/>
          <w:sz w:val="20"/>
          <w:szCs w:val="20"/>
        </w:rPr>
        <w:t xml:space="preserve"> </w:t>
      </w:r>
      <w:r>
        <w:rPr>
          <w:rFonts w:ascii="Tahoma" w:eastAsia="Times New Roman" w:hAnsi="Tahoma" w:cs="Tahoma"/>
          <w:sz w:val="20"/>
          <w:szCs w:val="20"/>
        </w:rPr>
        <w:t>must be completed by</w:t>
      </w:r>
      <w:r w:rsidR="00092433" w:rsidRPr="00092433">
        <w:rPr>
          <w:rFonts w:ascii="Tahoma" w:eastAsia="Times New Roman" w:hAnsi="Tahoma" w:cs="Tahoma"/>
          <w:sz w:val="20"/>
          <w:szCs w:val="20"/>
        </w:rPr>
        <w:t xml:space="preserve"> May 31, 2019.</w:t>
      </w:r>
    </w:p>
    <w:p w14:paraId="467AC9C6" w14:textId="77777777" w:rsidR="00CC2522" w:rsidRPr="00092433" w:rsidRDefault="00CC2522" w:rsidP="00CC2522">
      <w:pPr>
        <w:pStyle w:val="Normal1"/>
        <w:ind w:left="360"/>
        <w:rPr>
          <w:rFonts w:ascii="Tahoma" w:hAnsi="Tahoma" w:cs="Tahoma"/>
          <w:sz w:val="20"/>
          <w:szCs w:val="20"/>
        </w:rPr>
      </w:pPr>
    </w:p>
    <w:p w14:paraId="6F9B82E6" w14:textId="77777777" w:rsidR="00CC2522" w:rsidRPr="00092433" w:rsidRDefault="00CC2522" w:rsidP="00CC2522">
      <w:pPr>
        <w:pStyle w:val="Normal1"/>
        <w:tabs>
          <w:tab w:val="left" w:pos="0"/>
        </w:tabs>
        <w:contextualSpacing/>
        <w:rPr>
          <w:rFonts w:ascii="Tahoma" w:hAnsi="Tahoma" w:cs="Tahoma"/>
          <w:b/>
          <w:sz w:val="20"/>
          <w:szCs w:val="20"/>
        </w:rPr>
      </w:pPr>
      <w:r w:rsidRPr="00092433">
        <w:rPr>
          <w:rFonts w:ascii="Tahoma" w:hAnsi="Tahoma" w:cs="Tahoma"/>
          <w:b/>
          <w:sz w:val="20"/>
          <w:szCs w:val="20"/>
        </w:rPr>
        <w:t>Awards</w:t>
      </w:r>
    </w:p>
    <w:p w14:paraId="3BF9A6D1" w14:textId="77777777" w:rsidR="00AD3CB5" w:rsidRPr="00092433" w:rsidRDefault="00AD3CB5" w:rsidP="00AD3CB5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 xml:space="preserve">The maximum award is $1,000. The actual amount of an award will take into account the extent of available funding in light of the number of requests received. </w:t>
      </w:r>
    </w:p>
    <w:p w14:paraId="7381841A" w14:textId="77777777" w:rsidR="00AD3CB5" w:rsidRDefault="00AD3CB5" w:rsidP="00CC2522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 w:rsidRPr="00092433">
        <w:rPr>
          <w:rFonts w:ascii="Tahoma" w:hAnsi="Tahoma" w:cs="Tahoma"/>
          <w:sz w:val="20"/>
          <w:szCs w:val="20"/>
        </w:rPr>
        <w:t xml:space="preserve">Proposals will be judged primarily on their potential to foster a campus climate based on equity, diversity, inclusivity, and social justice </w:t>
      </w:r>
      <w:r w:rsidRPr="00092433">
        <w:rPr>
          <w:rFonts w:ascii="Tahoma" w:hAnsi="Tahoma" w:cs="Tahoma"/>
          <w:b/>
          <w:bCs/>
          <w:sz w:val="20"/>
          <w:szCs w:val="20"/>
        </w:rPr>
        <w:t>(see attached rubric for details)</w:t>
      </w:r>
      <w:r w:rsidRPr="00092433">
        <w:rPr>
          <w:rFonts w:ascii="Tahoma" w:hAnsi="Tahoma" w:cs="Tahoma"/>
          <w:sz w:val="20"/>
          <w:szCs w:val="20"/>
        </w:rPr>
        <w:t xml:space="preserve">. </w:t>
      </w:r>
    </w:p>
    <w:p w14:paraId="43E40061" w14:textId="1CEF5465" w:rsidR="00266C10" w:rsidRPr="00092433" w:rsidRDefault="00266C10" w:rsidP="00CC2522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wards will be made by early November, 2018.</w:t>
      </w:r>
    </w:p>
    <w:p w14:paraId="4AB5D407" w14:textId="77777777" w:rsidR="00AB74AA" w:rsidRPr="00092433" w:rsidRDefault="00CC2522" w:rsidP="00CC2522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>Upon award, faculty, staff, and student organizations are responsible for following University procedures and policies regarding expenditures and implementing proposed events and activities.</w:t>
      </w:r>
    </w:p>
    <w:p w14:paraId="3C93F0AD" w14:textId="6C7894C6" w:rsidR="00CC2522" w:rsidRPr="00092433" w:rsidRDefault="00CC2522" w:rsidP="00CC2522">
      <w:pPr>
        <w:pStyle w:val="Normal1"/>
        <w:numPr>
          <w:ilvl w:val="0"/>
          <w:numId w:val="3"/>
        </w:numPr>
        <w:ind w:hanging="360"/>
        <w:rPr>
          <w:rFonts w:ascii="Tahoma" w:hAnsi="Tahoma" w:cs="Tahoma"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 xml:space="preserve">A final report (1 page) describing the outcomes of funds expended must be completed and submitted to PCDI </w:t>
      </w:r>
      <w:r w:rsidRPr="00092433">
        <w:rPr>
          <w:rFonts w:ascii="Tahoma" w:eastAsia="Times New Roman" w:hAnsi="Tahoma" w:cs="Tahoma"/>
          <w:sz w:val="20"/>
          <w:szCs w:val="20"/>
          <w:u w:val="single"/>
        </w:rPr>
        <w:t>by June 1, 201</w:t>
      </w:r>
      <w:r w:rsidR="00092433">
        <w:rPr>
          <w:rFonts w:ascii="Tahoma" w:eastAsia="Times New Roman" w:hAnsi="Tahoma" w:cs="Tahoma"/>
          <w:sz w:val="20"/>
          <w:szCs w:val="20"/>
          <w:u w:val="single"/>
        </w:rPr>
        <w:t>9</w:t>
      </w:r>
      <w:r w:rsidRPr="00092433">
        <w:rPr>
          <w:rFonts w:ascii="Tahoma" w:eastAsia="Times New Roman" w:hAnsi="Tahoma" w:cs="Tahoma"/>
          <w:sz w:val="20"/>
          <w:szCs w:val="20"/>
        </w:rPr>
        <w:t>. Awardees who do not submit a final report will not be eligible for future grants.</w:t>
      </w:r>
    </w:p>
    <w:p w14:paraId="1284F86A" w14:textId="77777777" w:rsidR="00DF0D13" w:rsidRPr="00092433" w:rsidRDefault="00DF0D13" w:rsidP="00DF0D13">
      <w:pPr>
        <w:pStyle w:val="Normal1"/>
        <w:ind w:left="360"/>
        <w:rPr>
          <w:rFonts w:ascii="Tahoma" w:hAnsi="Tahoma" w:cs="Tahoma"/>
          <w:sz w:val="20"/>
          <w:szCs w:val="20"/>
        </w:rPr>
      </w:pPr>
    </w:p>
    <w:p w14:paraId="3D3B49AA" w14:textId="77777777" w:rsidR="00560161" w:rsidRDefault="00DF0D13" w:rsidP="00560161">
      <w:pPr>
        <w:pStyle w:val="Normal1"/>
        <w:rPr>
          <w:rFonts w:ascii="Tahoma" w:hAnsi="Tahoma" w:cs="Tahoma"/>
          <w:b/>
          <w:sz w:val="20"/>
          <w:szCs w:val="20"/>
        </w:rPr>
      </w:pPr>
      <w:r w:rsidRPr="00092433">
        <w:rPr>
          <w:rFonts w:ascii="Tahoma" w:hAnsi="Tahoma" w:cs="Tahoma"/>
          <w:b/>
          <w:sz w:val="20"/>
          <w:szCs w:val="20"/>
        </w:rPr>
        <w:t>Application Procedure</w:t>
      </w:r>
    </w:p>
    <w:p w14:paraId="697A34EF" w14:textId="05308C57" w:rsidR="00560161" w:rsidRDefault="00DF0D13" w:rsidP="00560161">
      <w:pPr>
        <w:pStyle w:val="Normal1"/>
        <w:rPr>
          <w:rFonts w:ascii="Tahoma" w:hAnsi="Tahoma" w:cs="Tahoma"/>
          <w:b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 xml:space="preserve">Proposals must be submitted through the PCDI </w:t>
      </w:r>
      <w:hyperlink r:id="rId7">
        <w:r w:rsidRPr="00092433">
          <w:rPr>
            <w:rFonts w:ascii="Tahoma" w:eastAsia="Times New Roman" w:hAnsi="Tahoma" w:cs="Tahoma"/>
            <w:color w:val="0000FF"/>
            <w:sz w:val="20"/>
            <w:szCs w:val="20"/>
            <w:u w:val="single"/>
          </w:rPr>
          <w:t>online grant application</w:t>
        </w:r>
      </w:hyperlink>
      <w:r w:rsidRPr="00092433">
        <w:rPr>
          <w:rFonts w:ascii="Tahoma" w:eastAsia="Times New Roman" w:hAnsi="Tahoma" w:cs="Tahoma"/>
          <w:sz w:val="20"/>
          <w:szCs w:val="20"/>
        </w:rPr>
        <w:t xml:space="preserve"> process.</w:t>
      </w:r>
    </w:p>
    <w:p w14:paraId="09A81DE6" w14:textId="2E5941CF" w:rsidR="00560161" w:rsidRPr="00560161" w:rsidRDefault="00AB74AA" w:rsidP="00560161">
      <w:pPr>
        <w:pStyle w:val="Normal1"/>
        <w:rPr>
          <w:rFonts w:ascii="Tahoma" w:hAnsi="Tahoma" w:cs="Tahoma"/>
          <w:b/>
          <w:sz w:val="20"/>
          <w:szCs w:val="20"/>
        </w:rPr>
      </w:pPr>
      <w:r w:rsidRPr="00092433">
        <w:rPr>
          <w:rFonts w:ascii="Tahoma" w:eastAsia="Times New Roman" w:hAnsi="Tahoma" w:cs="Tahoma"/>
          <w:sz w:val="20"/>
          <w:szCs w:val="20"/>
        </w:rPr>
        <w:t>Include and</w:t>
      </w:r>
      <w:r w:rsidR="00DF0D13" w:rsidRPr="00092433">
        <w:rPr>
          <w:rFonts w:ascii="Tahoma" w:eastAsia="Times New Roman" w:hAnsi="Tahoma" w:cs="Tahoma"/>
          <w:sz w:val="20"/>
          <w:szCs w:val="20"/>
        </w:rPr>
        <w:t xml:space="preserve"> identify the following components:</w:t>
      </w:r>
    </w:p>
    <w:p w14:paraId="55AC37C0" w14:textId="2AFB44E7" w:rsidR="00560161" w:rsidRPr="00560161" w:rsidRDefault="00560161" w:rsidP="00560161">
      <w:pPr>
        <w:pStyle w:val="Normal1"/>
        <w:numPr>
          <w:ilvl w:val="0"/>
          <w:numId w:val="7"/>
        </w:numPr>
        <w:contextualSpacing/>
        <w:rPr>
          <w:rFonts w:ascii="Tahoma" w:eastAsia="Times New Roman" w:hAnsi="Tahoma" w:cs="Tahoma"/>
          <w:sz w:val="20"/>
          <w:szCs w:val="20"/>
        </w:rPr>
      </w:pPr>
      <w:r w:rsidRPr="00560161">
        <w:rPr>
          <w:rFonts w:ascii="Tahoma" w:hAnsi="Tahoma" w:cs="Tahoma"/>
          <w:sz w:val="20"/>
          <w:szCs w:val="20"/>
        </w:rPr>
        <w:t xml:space="preserve">Project </w:t>
      </w:r>
      <w:r w:rsidRPr="00560161">
        <w:rPr>
          <w:rFonts w:ascii="Tahoma" w:eastAsia="Times New Roman" w:hAnsi="Tahoma" w:cs="Tahoma"/>
          <w:sz w:val="20"/>
          <w:szCs w:val="20"/>
        </w:rPr>
        <w:t>Title</w:t>
      </w:r>
    </w:p>
    <w:p w14:paraId="6F7D6C56" w14:textId="4DE70CEB" w:rsidR="00560161" w:rsidRDefault="00560161" w:rsidP="00560161">
      <w:pPr>
        <w:pStyle w:val="Normal1"/>
        <w:numPr>
          <w:ilvl w:val="0"/>
          <w:numId w:val="7"/>
        </w:numPr>
        <w:contextualSpacing/>
        <w:rPr>
          <w:rFonts w:ascii="Tahoma" w:eastAsia="Times New Roman" w:hAnsi="Tahoma" w:cs="Tahoma"/>
          <w:sz w:val="20"/>
          <w:szCs w:val="20"/>
        </w:rPr>
      </w:pPr>
      <w:r w:rsidRPr="00560161">
        <w:rPr>
          <w:rFonts w:ascii="Tahoma" w:eastAsia="Times New Roman" w:hAnsi="Tahoma" w:cs="Tahoma"/>
          <w:sz w:val="20"/>
          <w:szCs w:val="20"/>
        </w:rPr>
        <w:t xml:space="preserve">Project </w:t>
      </w:r>
      <w:r>
        <w:rPr>
          <w:rFonts w:ascii="Tahoma" w:eastAsia="Times New Roman" w:hAnsi="Tahoma" w:cs="Tahoma"/>
          <w:sz w:val="20"/>
          <w:szCs w:val="20"/>
        </w:rPr>
        <w:t>D</w:t>
      </w:r>
      <w:r w:rsidR="00DF0D13" w:rsidRPr="00560161">
        <w:rPr>
          <w:rFonts w:ascii="Tahoma" w:eastAsia="Times New Roman" w:hAnsi="Tahoma" w:cs="Tahoma"/>
          <w:sz w:val="20"/>
          <w:szCs w:val="20"/>
        </w:rPr>
        <w:t xml:space="preserve">escription </w:t>
      </w:r>
      <w:r w:rsidRPr="00560161">
        <w:rPr>
          <w:rFonts w:ascii="Tahoma" w:eastAsia="Times New Roman" w:hAnsi="Tahoma" w:cs="Tahoma"/>
          <w:sz w:val="20"/>
          <w:szCs w:val="20"/>
        </w:rPr>
        <w:t>(250</w:t>
      </w:r>
      <w:r w:rsidR="00DF0D13" w:rsidRPr="00560161">
        <w:rPr>
          <w:rFonts w:ascii="Tahoma" w:eastAsia="Times New Roman" w:hAnsi="Tahoma" w:cs="Tahoma"/>
          <w:sz w:val="20"/>
          <w:szCs w:val="20"/>
        </w:rPr>
        <w:t xml:space="preserve"> words or less)</w:t>
      </w:r>
      <w:bookmarkStart w:id="0" w:name="_gjdgxs" w:colFirst="0" w:colLast="0"/>
      <w:bookmarkEnd w:id="0"/>
      <w:r w:rsidR="00AB74AA" w:rsidRPr="00560161">
        <w:rPr>
          <w:rFonts w:ascii="Tahoma" w:eastAsia="Times New Roman" w:hAnsi="Tahoma" w:cs="Tahoma"/>
          <w:sz w:val="20"/>
          <w:szCs w:val="20"/>
        </w:rPr>
        <w:t>.</w:t>
      </w:r>
      <w:r w:rsidR="009F030D" w:rsidRPr="00560161">
        <w:rPr>
          <w:rFonts w:ascii="Tahoma" w:eastAsia="Times New Roman" w:hAnsi="Tahoma" w:cs="Tahoma"/>
          <w:sz w:val="20"/>
          <w:szCs w:val="20"/>
        </w:rPr>
        <w:t xml:space="preserve"> Please </w:t>
      </w:r>
      <w:r w:rsidR="00A817C8" w:rsidRPr="00560161">
        <w:rPr>
          <w:rFonts w:ascii="Tahoma" w:eastAsia="Times New Roman" w:hAnsi="Tahoma" w:cs="Tahoma"/>
          <w:sz w:val="20"/>
          <w:szCs w:val="20"/>
        </w:rPr>
        <w:t xml:space="preserve">address the following: </w:t>
      </w:r>
    </w:p>
    <w:p w14:paraId="548407C8" w14:textId="77777777" w:rsidR="00560161" w:rsidRDefault="00A817C8" w:rsidP="00560161">
      <w:pPr>
        <w:pStyle w:val="Normal1"/>
        <w:numPr>
          <w:ilvl w:val="1"/>
          <w:numId w:val="7"/>
        </w:numPr>
        <w:contextualSpacing/>
        <w:rPr>
          <w:rFonts w:ascii="Tahoma" w:eastAsia="Times New Roman" w:hAnsi="Tahoma" w:cs="Tahoma"/>
          <w:sz w:val="20"/>
          <w:szCs w:val="20"/>
        </w:rPr>
      </w:pPr>
      <w:r w:rsidRPr="00560161">
        <w:rPr>
          <w:rFonts w:ascii="Tahoma" w:eastAsia="Times New Roman" w:hAnsi="Tahoma" w:cs="Tahoma"/>
          <w:sz w:val="20"/>
          <w:szCs w:val="20"/>
        </w:rPr>
        <w:t>W</w:t>
      </w:r>
      <w:r w:rsidR="00AB74AA" w:rsidRPr="00560161">
        <w:rPr>
          <w:rFonts w:ascii="Tahoma" w:eastAsia="Times New Roman" w:hAnsi="Tahoma" w:cs="Tahoma"/>
          <w:sz w:val="20"/>
          <w:szCs w:val="20"/>
        </w:rPr>
        <w:t xml:space="preserve">ho and how many will </w:t>
      </w:r>
      <w:r w:rsidR="009F030D" w:rsidRPr="00560161">
        <w:rPr>
          <w:rFonts w:ascii="Tahoma" w:eastAsia="Times New Roman" w:hAnsi="Tahoma" w:cs="Tahoma"/>
          <w:sz w:val="20"/>
          <w:szCs w:val="20"/>
        </w:rPr>
        <w:t>participate</w:t>
      </w:r>
      <w:r w:rsidR="00C125BD" w:rsidRPr="00560161">
        <w:rPr>
          <w:rFonts w:ascii="Tahoma" w:eastAsia="Times New Roman" w:hAnsi="Tahoma" w:cs="Tahoma"/>
          <w:sz w:val="20"/>
          <w:szCs w:val="20"/>
        </w:rPr>
        <w:t xml:space="preserve">, </w:t>
      </w:r>
      <w:r w:rsidR="00E95E8C" w:rsidRPr="00560161">
        <w:rPr>
          <w:rFonts w:ascii="Tahoma" w:eastAsia="Times New Roman" w:hAnsi="Tahoma" w:cs="Tahoma"/>
          <w:sz w:val="20"/>
          <w:szCs w:val="20"/>
        </w:rPr>
        <w:t>attend,</w:t>
      </w:r>
      <w:r w:rsidR="009F030D" w:rsidRPr="00560161">
        <w:rPr>
          <w:rFonts w:ascii="Tahoma" w:eastAsia="Times New Roman" w:hAnsi="Tahoma" w:cs="Tahoma"/>
          <w:sz w:val="20"/>
          <w:szCs w:val="20"/>
        </w:rPr>
        <w:t xml:space="preserve"> or </w:t>
      </w:r>
      <w:r w:rsidR="00AB74AA" w:rsidRPr="00560161">
        <w:rPr>
          <w:rFonts w:ascii="Tahoma" w:eastAsia="Times New Roman" w:hAnsi="Tahoma" w:cs="Tahoma"/>
          <w:sz w:val="20"/>
          <w:szCs w:val="20"/>
        </w:rPr>
        <w:t>be involved</w:t>
      </w:r>
      <w:r w:rsidR="00092433" w:rsidRPr="00560161">
        <w:rPr>
          <w:rFonts w:ascii="Tahoma" w:eastAsia="Times New Roman" w:hAnsi="Tahoma" w:cs="Tahoma"/>
          <w:sz w:val="20"/>
          <w:szCs w:val="20"/>
        </w:rPr>
        <w:t>?</w:t>
      </w:r>
      <w:r w:rsidR="00AB74AA" w:rsidRPr="00560161">
        <w:rPr>
          <w:rFonts w:ascii="Tahoma" w:eastAsia="Times New Roman" w:hAnsi="Tahoma" w:cs="Tahoma"/>
          <w:sz w:val="20"/>
          <w:szCs w:val="20"/>
        </w:rPr>
        <w:t xml:space="preserve"> </w:t>
      </w:r>
    </w:p>
    <w:p w14:paraId="100E7AFE" w14:textId="46A5E931" w:rsidR="00560161" w:rsidRDefault="00A817C8" w:rsidP="00560161">
      <w:pPr>
        <w:pStyle w:val="Normal1"/>
        <w:numPr>
          <w:ilvl w:val="1"/>
          <w:numId w:val="7"/>
        </w:numPr>
        <w:contextualSpacing/>
        <w:rPr>
          <w:rFonts w:ascii="Tahoma" w:eastAsia="Times New Roman" w:hAnsi="Tahoma" w:cs="Tahoma"/>
          <w:sz w:val="20"/>
          <w:szCs w:val="20"/>
        </w:rPr>
      </w:pPr>
      <w:r w:rsidRPr="00560161">
        <w:rPr>
          <w:rFonts w:ascii="Tahoma" w:eastAsia="Times New Roman" w:hAnsi="Tahoma" w:cs="Tahoma"/>
          <w:sz w:val="20"/>
          <w:szCs w:val="20"/>
        </w:rPr>
        <w:t xml:space="preserve">How </w:t>
      </w:r>
      <w:r w:rsidR="00092433" w:rsidRPr="00560161">
        <w:rPr>
          <w:rFonts w:ascii="Tahoma" w:eastAsia="Times New Roman" w:hAnsi="Tahoma" w:cs="Tahoma"/>
          <w:sz w:val="20"/>
          <w:szCs w:val="20"/>
        </w:rPr>
        <w:t xml:space="preserve">will </w:t>
      </w:r>
      <w:r w:rsidR="00560161">
        <w:rPr>
          <w:rFonts w:ascii="Tahoma" w:eastAsia="Times New Roman" w:hAnsi="Tahoma" w:cs="Tahoma"/>
          <w:sz w:val="20"/>
          <w:szCs w:val="20"/>
        </w:rPr>
        <w:t xml:space="preserve">the project </w:t>
      </w:r>
      <w:r w:rsidR="009F030D" w:rsidRPr="00560161">
        <w:rPr>
          <w:rFonts w:ascii="Tahoma" w:eastAsia="Times New Roman" w:hAnsi="Tahoma" w:cs="Tahoma"/>
          <w:sz w:val="20"/>
          <w:szCs w:val="20"/>
        </w:rPr>
        <w:t>be imple</w:t>
      </w:r>
      <w:r w:rsidRPr="00560161">
        <w:rPr>
          <w:rFonts w:ascii="Tahoma" w:eastAsia="Times New Roman" w:hAnsi="Tahoma" w:cs="Tahoma"/>
          <w:sz w:val="20"/>
          <w:szCs w:val="20"/>
        </w:rPr>
        <w:t>mented</w:t>
      </w:r>
      <w:r w:rsidR="00E95E8C" w:rsidRPr="00560161">
        <w:rPr>
          <w:rFonts w:ascii="Tahoma" w:eastAsia="Times New Roman" w:hAnsi="Tahoma" w:cs="Tahoma"/>
          <w:sz w:val="20"/>
          <w:szCs w:val="20"/>
        </w:rPr>
        <w:t xml:space="preserve"> and promoted </w:t>
      </w:r>
      <w:r w:rsidR="00092433" w:rsidRPr="00560161">
        <w:rPr>
          <w:rFonts w:ascii="Tahoma" w:eastAsia="Times New Roman" w:hAnsi="Tahoma" w:cs="Tahoma"/>
          <w:sz w:val="20"/>
          <w:szCs w:val="20"/>
        </w:rPr>
        <w:t xml:space="preserve">on </w:t>
      </w:r>
      <w:r w:rsidR="00E95E8C" w:rsidRPr="00560161">
        <w:rPr>
          <w:rFonts w:ascii="Tahoma" w:eastAsia="Times New Roman" w:hAnsi="Tahoma" w:cs="Tahoma"/>
          <w:sz w:val="20"/>
          <w:szCs w:val="20"/>
        </w:rPr>
        <w:t>campus</w:t>
      </w:r>
      <w:r w:rsidR="00092433" w:rsidRPr="00560161">
        <w:rPr>
          <w:rFonts w:ascii="Tahoma" w:eastAsia="Times New Roman" w:hAnsi="Tahoma" w:cs="Tahoma"/>
          <w:sz w:val="20"/>
          <w:szCs w:val="20"/>
        </w:rPr>
        <w:t>?</w:t>
      </w:r>
      <w:r w:rsidR="00560161">
        <w:rPr>
          <w:rFonts w:ascii="Tahoma" w:eastAsia="Times New Roman" w:hAnsi="Tahoma" w:cs="Tahoma"/>
          <w:sz w:val="20"/>
          <w:szCs w:val="20"/>
        </w:rPr>
        <w:t xml:space="preserve"> </w:t>
      </w:r>
    </w:p>
    <w:p w14:paraId="4740858A" w14:textId="77777777" w:rsidR="00560161" w:rsidRDefault="00092433" w:rsidP="00560161">
      <w:pPr>
        <w:pStyle w:val="Normal1"/>
        <w:numPr>
          <w:ilvl w:val="1"/>
          <w:numId w:val="7"/>
        </w:numPr>
        <w:contextualSpacing/>
        <w:rPr>
          <w:rFonts w:ascii="Tahoma" w:eastAsia="Times New Roman" w:hAnsi="Tahoma" w:cs="Tahoma"/>
          <w:sz w:val="20"/>
          <w:szCs w:val="20"/>
        </w:rPr>
      </w:pPr>
      <w:r w:rsidRPr="00560161">
        <w:rPr>
          <w:rFonts w:ascii="Tahoma" w:eastAsia="Times New Roman" w:hAnsi="Tahoma" w:cs="Tahoma"/>
          <w:sz w:val="20"/>
          <w:szCs w:val="20"/>
        </w:rPr>
        <w:t>What are the impact</w:t>
      </w:r>
      <w:r w:rsidR="00560161">
        <w:rPr>
          <w:rFonts w:ascii="Tahoma" w:eastAsia="Times New Roman" w:hAnsi="Tahoma" w:cs="Tahoma"/>
          <w:sz w:val="20"/>
          <w:szCs w:val="20"/>
        </w:rPr>
        <w:t>s</w:t>
      </w:r>
      <w:r w:rsidRPr="00560161">
        <w:rPr>
          <w:rFonts w:ascii="Tahoma" w:eastAsia="Times New Roman" w:hAnsi="Tahoma" w:cs="Tahoma"/>
          <w:sz w:val="20"/>
          <w:szCs w:val="20"/>
        </w:rPr>
        <w:t xml:space="preserve"> and outcomes for campus climate? </w:t>
      </w:r>
    </w:p>
    <w:p w14:paraId="599F6419" w14:textId="7BAB2CE3" w:rsidR="00C125BD" w:rsidRPr="00560161" w:rsidRDefault="00A817C8" w:rsidP="00560161">
      <w:pPr>
        <w:pStyle w:val="Normal1"/>
        <w:numPr>
          <w:ilvl w:val="1"/>
          <w:numId w:val="7"/>
        </w:numPr>
        <w:contextualSpacing/>
        <w:rPr>
          <w:rFonts w:ascii="Tahoma" w:eastAsia="Times New Roman" w:hAnsi="Tahoma" w:cs="Tahoma"/>
          <w:sz w:val="20"/>
          <w:szCs w:val="20"/>
        </w:rPr>
      </w:pPr>
      <w:r w:rsidRPr="00560161">
        <w:rPr>
          <w:rFonts w:ascii="Tahoma" w:eastAsia="Times New Roman" w:hAnsi="Tahoma" w:cs="Tahoma"/>
          <w:sz w:val="20"/>
          <w:szCs w:val="20"/>
        </w:rPr>
        <w:t>H</w:t>
      </w:r>
      <w:r w:rsidR="009F030D" w:rsidRPr="00560161">
        <w:rPr>
          <w:rFonts w:ascii="Tahoma" w:eastAsia="Times New Roman" w:hAnsi="Tahoma" w:cs="Tahoma"/>
          <w:sz w:val="20"/>
          <w:szCs w:val="20"/>
        </w:rPr>
        <w:t xml:space="preserve">ow </w:t>
      </w:r>
      <w:r w:rsidR="00092433" w:rsidRPr="00560161">
        <w:rPr>
          <w:rFonts w:ascii="Tahoma" w:eastAsia="Times New Roman" w:hAnsi="Tahoma" w:cs="Tahoma"/>
          <w:sz w:val="20"/>
          <w:szCs w:val="20"/>
        </w:rPr>
        <w:t xml:space="preserve">is </w:t>
      </w:r>
      <w:r w:rsidR="00560161">
        <w:rPr>
          <w:rFonts w:ascii="Tahoma" w:eastAsia="Times New Roman" w:hAnsi="Tahoma" w:cs="Tahoma"/>
          <w:sz w:val="20"/>
          <w:szCs w:val="20"/>
        </w:rPr>
        <w:t xml:space="preserve">the project </w:t>
      </w:r>
      <w:r w:rsidRPr="00560161">
        <w:rPr>
          <w:rFonts w:ascii="Tahoma" w:eastAsia="Times New Roman" w:hAnsi="Tahoma" w:cs="Tahoma"/>
          <w:sz w:val="20"/>
          <w:szCs w:val="20"/>
        </w:rPr>
        <w:t xml:space="preserve">aligned </w:t>
      </w:r>
      <w:r w:rsidR="009F030D" w:rsidRPr="00560161">
        <w:rPr>
          <w:rFonts w:ascii="Tahoma" w:eastAsia="Times New Roman" w:hAnsi="Tahoma" w:cs="Tahoma"/>
          <w:sz w:val="20"/>
          <w:szCs w:val="20"/>
        </w:rPr>
        <w:t xml:space="preserve">with the </w:t>
      </w:r>
      <w:r w:rsidR="00560161">
        <w:rPr>
          <w:rFonts w:ascii="Tahoma" w:eastAsia="Times New Roman" w:hAnsi="Tahoma" w:cs="Tahoma"/>
          <w:sz w:val="20"/>
          <w:szCs w:val="20"/>
        </w:rPr>
        <w:t>purpose of this grant program</w:t>
      </w:r>
      <w:r w:rsidR="00092433" w:rsidRPr="00560161">
        <w:rPr>
          <w:rFonts w:ascii="Tahoma" w:eastAsia="Times New Roman" w:hAnsi="Tahoma" w:cs="Tahoma"/>
          <w:sz w:val="20"/>
          <w:szCs w:val="20"/>
        </w:rPr>
        <w:t>?</w:t>
      </w:r>
      <w:r w:rsidR="00C125BD" w:rsidRPr="00560161">
        <w:rPr>
          <w:rFonts w:ascii="Tahoma" w:eastAsia="Times New Roman" w:hAnsi="Tahoma" w:cs="Tahoma"/>
          <w:sz w:val="20"/>
          <w:szCs w:val="20"/>
        </w:rPr>
        <w:t xml:space="preserve"> </w:t>
      </w:r>
      <w:r w:rsidR="00C125BD" w:rsidRPr="00560161">
        <w:rPr>
          <w:rFonts w:ascii="Tahoma" w:eastAsia="Times New Roman" w:hAnsi="Tahoma" w:cs="Tahoma"/>
          <w:sz w:val="20"/>
          <w:szCs w:val="20"/>
        </w:rPr>
        <w:tab/>
      </w:r>
    </w:p>
    <w:p w14:paraId="047078BD" w14:textId="36D20D38" w:rsidR="00CC2522" w:rsidRPr="00560161" w:rsidRDefault="00560161" w:rsidP="00560161">
      <w:pPr>
        <w:pStyle w:val="Normal1"/>
        <w:numPr>
          <w:ilvl w:val="0"/>
          <w:numId w:val="7"/>
        </w:numPr>
        <w:rPr>
          <w:rFonts w:ascii="Tahoma" w:hAnsi="Tahoma" w:cs="Tahoma"/>
          <w:sz w:val="20"/>
          <w:szCs w:val="20"/>
        </w:rPr>
      </w:pPr>
      <w:r>
        <w:rPr>
          <w:rFonts w:ascii="Tahoma" w:eastAsia="Times New Roman" w:hAnsi="Tahoma" w:cs="Tahoma"/>
          <w:sz w:val="20"/>
          <w:szCs w:val="20"/>
        </w:rPr>
        <w:t>Budget and rationale (2</w:t>
      </w:r>
      <w:r w:rsidR="00CC2522" w:rsidRPr="00560161">
        <w:rPr>
          <w:rFonts w:ascii="Tahoma" w:eastAsia="Times New Roman" w:hAnsi="Tahoma" w:cs="Tahoma"/>
          <w:sz w:val="20"/>
          <w:szCs w:val="20"/>
        </w:rPr>
        <w:t>0</w:t>
      </w:r>
      <w:r w:rsidR="00DF0D13" w:rsidRPr="00560161">
        <w:rPr>
          <w:rFonts w:ascii="Tahoma" w:eastAsia="Times New Roman" w:hAnsi="Tahoma" w:cs="Tahoma"/>
          <w:sz w:val="20"/>
          <w:szCs w:val="20"/>
        </w:rPr>
        <w:t>0 words or less)</w:t>
      </w:r>
      <w:r w:rsidR="00AB74AA" w:rsidRPr="00560161">
        <w:rPr>
          <w:rFonts w:ascii="Tahoma" w:eastAsia="Times New Roman" w:hAnsi="Tahoma" w:cs="Tahoma"/>
          <w:sz w:val="20"/>
          <w:szCs w:val="20"/>
        </w:rPr>
        <w:t xml:space="preserve">. </w:t>
      </w:r>
      <w:r w:rsidR="009F030D" w:rsidRPr="00560161">
        <w:rPr>
          <w:rFonts w:ascii="Tahoma" w:eastAsia="Times New Roman" w:hAnsi="Tahoma" w:cs="Tahoma"/>
          <w:sz w:val="20"/>
          <w:szCs w:val="20"/>
        </w:rPr>
        <w:t>Itemize and justify expenses</w:t>
      </w:r>
      <w:r>
        <w:rPr>
          <w:rFonts w:ascii="Tahoma" w:eastAsia="Times New Roman" w:hAnsi="Tahoma" w:cs="Tahoma"/>
          <w:sz w:val="20"/>
          <w:szCs w:val="20"/>
        </w:rPr>
        <w:t xml:space="preserve">. The request should fit within </w:t>
      </w:r>
      <w:r w:rsidR="009F030D" w:rsidRPr="00560161">
        <w:rPr>
          <w:rFonts w:ascii="Tahoma" w:eastAsia="Times New Roman" w:hAnsi="Tahoma" w:cs="Tahoma"/>
          <w:sz w:val="20"/>
          <w:szCs w:val="20"/>
        </w:rPr>
        <w:t>the scope of the propose</w:t>
      </w:r>
      <w:r w:rsidR="00E95E8C" w:rsidRPr="00560161">
        <w:rPr>
          <w:rFonts w:ascii="Tahoma" w:eastAsia="Times New Roman" w:hAnsi="Tahoma" w:cs="Tahoma"/>
          <w:sz w:val="20"/>
          <w:szCs w:val="20"/>
        </w:rPr>
        <w:t>d project, event, or activ</w:t>
      </w:r>
      <w:r w:rsidR="00C125BD" w:rsidRPr="00560161">
        <w:rPr>
          <w:rFonts w:ascii="Tahoma" w:eastAsia="Times New Roman" w:hAnsi="Tahoma" w:cs="Tahoma"/>
          <w:sz w:val="20"/>
          <w:szCs w:val="20"/>
        </w:rPr>
        <w:t xml:space="preserve">ity. If </w:t>
      </w:r>
      <w:r>
        <w:rPr>
          <w:rFonts w:ascii="Tahoma" w:eastAsia="Times New Roman" w:hAnsi="Tahoma" w:cs="Tahoma"/>
          <w:sz w:val="20"/>
          <w:szCs w:val="20"/>
        </w:rPr>
        <w:t xml:space="preserve">overall </w:t>
      </w:r>
      <w:r w:rsidR="00C125BD" w:rsidRPr="00560161">
        <w:rPr>
          <w:rFonts w:ascii="Tahoma" w:eastAsia="Times New Roman" w:hAnsi="Tahoma" w:cs="Tahoma"/>
          <w:sz w:val="20"/>
          <w:szCs w:val="20"/>
        </w:rPr>
        <w:t xml:space="preserve">budget is </w:t>
      </w:r>
      <w:r>
        <w:rPr>
          <w:rFonts w:ascii="Tahoma" w:eastAsia="Times New Roman" w:hAnsi="Tahoma" w:cs="Tahoma"/>
          <w:sz w:val="20"/>
          <w:szCs w:val="20"/>
        </w:rPr>
        <w:t>&gt;$1000</w:t>
      </w:r>
      <w:r w:rsidR="00E95E8C" w:rsidRPr="00560161">
        <w:rPr>
          <w:rFonts w:ascii="Tahoma" w:eastAsia="Times New Roman" w:hAnsi="Tahoma" w:cs="Tahoma"/>
          <w:sz w:val="20"/>
          <w:szCs w:val="20"/>
        </w:rPr>
        <w:t xml:space="preserve">, specify what </w:t>
      </w:r>
      <w:r>
        <w:rPr>
          <w:rFonts w:ascii="Tahoma" w:eastAsia="Times New Roman" w:hAnsi="Tahoma" w:cs="Tahoma"/>
          <w:sz w:val="20"/>
          <w:szCs w:val="20"/>
        </w:rPr>
        <w:t xml:space="preserve">portion of the budget </w:t>
      </w:r>
      <w:r w:rsidR="00E95E8C" w:rsidRPr="00560161">
        <w:rPr>
          <w:rFonts w:ascii="Tahoma" w:eastAsia="Times New Roman" w:hAnsi="Tahoma" w:cs="Tahoma"/>
          <w:sz w:val="20"/>
          <w:szCs w:val="20"/>
        </w:rPr>
        <w:t xml:space="preserve">PCDI funds will be used for. </w:t>
      </w:r>
      <w:r w:rsidR="00AB74AA" w:rsidRPr="00560161">
        <w:rPr>
          <w:rFonts w:ascii="Tahoma" w:eastAsia="Times New Roman" w:hAnsi="Tahoma" w:cs="Tahoma"/>
          <w:sz w:val="20"/>
          <w:szCs w:val="20"/>
        </w:rPr>
        <w:t xml:space="preserve">Funding can be used for supplies, printing, </w:t>
      </w:r>
      <w:r>
        <w:rPr>
          <w:rFonts w:ascii="Tahoma" w:eastAsia="Times New Roman" w:hAnsi="Tahoma" w:cs="Tahoma"/>
          <w:sz w:val="20"/>
          <w:szCs w:val="20"/>
        </w:rPr>
        <w:t xml:space="preserve">campus catering, </w:t>
      </w:r>
      <w:r w:rsidR="00C125BD" w:rsidRPr="00560161">
        <w:rPr>
          <w:rFonts w:ascii="Tahoma" w:eastAsia="Times New Roman" w:hAnsi="Tahoma" w:cs="Tahoma"/>
          <w:sz w:val="20"/>
          <w:szCs w:val="20"/>
        </w:rPr>
        <w:t xml:space="preserve">honorariums, and </w:t>
      </w:r>
      <w:r w:rsidR="00AB74AA" w:rsidRPr="00560161">
        <w:rPr>
          <w:rFonts w:ascii="Tahoma" w:eastAsia="Times New Roman" w:hAnsi="Tahoma" w:cs="Tahoma"/>
          <w:sz w:val="20"/>
          <w:szCs w:val="20"/>
        </w:rPr>
        <w:t>facility and equipment rental.</w:t>
      </w:r>
      <w:r w:rsidR="00E95E8C" w:rsidRPr="00560161">
        <w:rPr>
          <w:rFonts w:ascii="Tahoma" w:eastAsia="Times New Roman" w:hAnsi="Tahoma" w:cs="Tahoma"/>
          <w:sz w:val="20"/>
          <w:szCs w:val="20"/>
        </w:rPr>
        <w:t xml:space="preserve"> PCDI funds are not </w:t>
      </w:r>
      <w:r w:rsidR="00C125BD" w:rsidRPr="00560161">
        <w:rPr>
          <w:rFonts w:ascii="Tahoma" w:eastAsia="Times New Roman" w:hAnsi="Tahoma" w:cs="Tahoma"/>
          <w:sz w:val="20"/>
          <w:szCs w:val="20"/>
        </w:rPr>
        <w:t xml:space="preserve">to be used </w:t>
      </w:r>
      <w:r w:rsidR="00092433" w:rsidRPr="00560161">
        <w:rPr>
          <w:rFonts w:ascii="Tahoma" w:eastAsia="Times New Roman" w:hAnsi="Tahoma" w:cs="Tahoma"/>
          <w:sz w:val="20"/>
          <w:szCs w:val="20"/>
        </w:rPr>
        <w:t>for</w:t>
      </w:r>
      <w:r w:rsidR="00E95E8C" w:rsidRPr="00560161">
        <w:rPr>
          <w:rFonts w:ascii="Tahoma" w:eastAsia="Times New Roman" w:hAnsi="Tahoma" w:cs="Tahoma"/>
          <w:sz w:val="20"/>
          <w:szCs w:val="20"/>
        </w:rPr>
        <w:t xml:space="preserve"> </w:t>
      </w:r>
      <w:r w:rsidR="00092433" w:rsidRPr="00560161">
        <w:rPr>
          <w:rFonts w:ascii="Tahoma" w:eastAsia="Times New Roman" w:hAnsi="Tahoma" w:cs="Tahoma"/>
          <w:sz w:val="20"/>
          <w:szCs w:val="20"/>
        </w:rPr>
        <w:t>fundraising</w:t>
      </w:r>
      <w:r>
        <w:rPr>
          <w:rFonts w:ascii="Tahoma" w:eastAsia="Times New Roman" w:hAnsi="Tahoma" w:cs="Tahoma"/>
          <w:sz w:val="20"/>
          <w:szCs w:val="20"/>
        </w:rPr>
        <w:t xml:space="preserve"> events</w:t>
      </w:r>
      <w:r w:rsidR="00E95E8C" w:rsidRPr="00560161">
        <w:rPr>
          <w:rFonts w:ascii="Tahoma" w:eastAsia="Times New Roman" w:hAnsi="Tahoma" w:cs="Tahoma"/>
          <w:sz w:val="20"/>
          <w:szCs w:val="20"/>
        </w:rPr>
        <w:t>.</w:t>
      </w:r>
      <w:r w:rsidR="00092433" w:rsidRPr="00560161">
        <w:rPr>
          <w:rFonts w:ascii="Tahoma" w:eastAsia="Times New Roman" w:hAnsi="Tahoma" w:cs="Tahoma"/>
          <w:sz w:val="20"/>
          <w:szCs w:val="20"/>
        </w:rPr>
        <w:t xml:space="preserve"> All expenditures must comply with</w:t>
      </w:r>
      <w:r w:rsidR="009F030D" w:rsidRPr="00560161">
        <w:rPr>
          <w:rFonts w:ascii="Tahoma" w:eastAsia="Times New Roman" w:hAnsi="Tahoma" w:cs="Tahoma"/>
          <w:sz w:val="20"/>
          <w:szCs w:val="20"/>
        </w:rPr>
        <w:t xml:space="preserve"> University </w:t>
      </w:r>
      <w:r w:rsidR="000D5109" w:rsidRPr="00560161">
        <w:rPr>
          <w:rFonts w:ascii="Tahoma" w:eastAsia="Times New Roman" w:hAnsi="Tahoma" w:cs="Tahoma"/>
          <w:sz w:val="20"/>
          <w:szCs w:val="20"/>
        </w:rPr>
        <w:t>guidelines</w:t>
      </w:r>
      <w:r w:rsidR="009F030D" w:rsidRPr="00560161">
        <w:rPr>
          <w:rFonts w:ascii="Tahoma" w:eastAsia="Times New Roman" w:hAnsi="Tahoma" w:cs="Tahoma"/>
          <w:sz w:val="20"/>
          <w:szCs w:val="20"/>
        </w:rPr>
        <w:t xml:space="preserve"> and </w:t>
      </w:r>
      <w:r w:rsidR="00092433" w:rsidRPr="00560161">
        <w:rPr>
          <w:rFonts w:ascii="Tahoma" w:eastAsia="Times New Roman" w:hAnsi="Tahoma" w:cs="Tahoma"/>
          <w:sz w:val="20"/>
          <w:szCs w:val="20"/>
        </w:rPr>
        <w:t>policies.</w:t>
      </w:r>
    </w:p>
    <w:p w14:paraId="69D4ACBF" w14:textId="21A3147B" w:rsidR="00AD3CB5" w:rsidRPr="00560161" w:rsidRDefault="00AD3CB5" w:rsidP="00560161">
      <w:pPr>
        <w:pStyle w:val="Normal1"/>
        <w:ind w:left="360" w:firstLine="360"/>
        <w:contextualSpacing/>
        <w:rPr>
          <w:rFonts w:ascii="Tahoma" w:hAnsi="Tahoma" w:cs="Tahoma"/>
          <w:sz w:val="20"/>
          <w:szCs w:val="20"/>
        </w:rPr>
      </w:pPr>
    </w:p>
    <w:p w14:paraId="28087CBB" w14:textId="77777777" w:rsidR="008D0384" w:rsidRDefault="008D0384" w:rsidP="0060772F">
      <w:pPr>
        <w:pStyle w:val="Normal1"/>
        <w:jc w:val="center"/>
        <w:rPr>
          <w:rFonts w:ascii="Times New Roman" w:hAnsi="Times New Roman" w:cs="Times New Roman"/>
          <w:spacing w:val="1"/>
          <w:sz w:val="28"/>
          <w:szCs w:val="28"/>
        </w:rPr>
        <w:sectPr w:rsidR="008D0384" w:rsidSect="00C125BD">
          <w:pgSz w:w="12240" w:h="15840"/>
          <w:pgMar w:top="432" w:right="1152" w:bottom="792" w:left="1152" w:header="0" w:footer="720" w:gutter="0"/>
          <w:pgNumType w:start="1"/>
          <w:cols w:space="720"/>
        </w:sectPr>
      </w:pPr>
    </w:p>
    <w:p w14:paraId="11443609" w14:textId="6155FFC8" w:rsidR="008814E9" w:rsidRPr="00C125BD" w:rsidRDefault="0060772F" w:rsidP="0060772F">
      <w:pPr>
        <w:pStyle w:val="Normal1"/>
        <w:jc w:val="center"/>
        <w:rPr>
          <w:rFonts w:ascii="Tahoma" w:eastAsia="Times New Roman" w:hAnsi="Tahoma" w:cs="Tahoma"/>
          <w:sz w:val="21"/>
          <w:szCs w:val="21"/>
        </w:rPr>
      </w:pPr>
      <w:r w:rsidRPr="00C125BD">
        <w:rPr>
          <w:rFonts w:ascii="Tahoma" w:hAnsi="Tahoma" w:cs="Tahoma"/>
          <w:spacing w:val="1"/>
          <w:sz w:val="28"/>
          <w:szCs w:val="28"/>
        </w:rPr>
        <w:lastRenderedPageBreak/>
        <w:t>Rubric for PC</w:t>
      </w:r>
      <w:r w:rsidR="00C125BD">
        <w:rPr>
          <w:rFonts w:ascii="Tahoma" w:hAnsi="Tahoma" w:cs="Tahoma"/>
          <w:spacing w:val="1"/>
          <w:sz w:val="28"/>
          <w:szCs w:val="28"/>
        </w:rPr>
        <w:t xml:space="preserve">DI Campus Climate Grant </w:t>
      </w:r>
    </w:p>
    <w:p w14:paraId="3CED8B3A" w14:textId="77777777" w:rsidR="00AB74AA" w:rsidRPr="00C125BD" w:rsidRDefault="00AB74AA">
      <w:pPr>
        <w:pStyle w:val="Normal1"/>
        <w:rPr>
          <w:rFonts w:ascii="Tahoma" w:eastAsia="Times New Roman" w:hAnsi="Tahoma" w:cs="Tahoma"/>
          <w:sz w:val="21"/>
          <w:szCs w:val="21"/>
        </w:rPr>
      </w:pPr>
    </w:p>
    <w:p w14:paraId="0003062B" w14:textId="36F83031" w:rsidR="0060772F" w:rsidRDefault="0060772F" w:rsidP="0060772F">
      <w:pPr>
        <w:spacing w:before="6" w:line="280" w:lineRule="exact"/>
        <w:rPr>
          <w:rFonts w:ascii="Tahoma" w:hAnsi="Tahoma" w:cs="Tahoma"/>
          <w:b/>
          <w:spacing w:val="1"/>
          <w:w w:val="99"/>
          <w:position w:val="-1"/>
        </w:rPr>
      </w:pPr>
      <w:r w:rsidRPr="00C125BD">
        <w:rPr>
          <w:rFonts w:ascii="Tahoma" w:hAnsi="Tahoma" w:cs="Tahoma"/>
          <w:b/>
          <w:spacing w:val="1"/>
          <w:w w:val="99"/>
          <w:position w:val="-1"/>
        </w:rPr>
        <w:t>Applicant name(s)</w:t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>:</w:t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Pr="00C125BD">
        <w:rPr>
          <w:rFonts w:ascii="Tahoma" w:hAnsi="Tahoma" w:cs="Tahoma"/>
          <w:b/>
          <w:spacing w:val="1"/>
          <w:w w:val="99"/>
          <w:position w:val="-1"/>
        </w:rPr>
        <w:t xml:space="preserve">Dept/Org/Office: </w:t>
      </w:r>
      <w:r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Pr="00C125BD">
        <w:rPr>
          <w:rFonts w:ascii="Tahoma" w:hAnsi="Tahoma" w:cs="Tahoma"/>
          <w:b/>
          <w:spacing w:val="1"/>
          <w:w w:val="99"/>
          <w:position w:val="-1"/>
        </w:rPr>
        <w:tab/>
      </w:r>
      <w:r w:rsidRPr="00C125BD">
        <w:rPr>
          <w:rFonts w:ascii="Tahoma" w:hAnsi="Tahoma" w:cs="Tahoma"/>
          <w:b/>
          <w:spacing w:val="1"/>
          <w:w w:val="99"/>
          <w:position w:val="-1"/>
        </w:rPr>
        <w:tab/>
        <w:t xml:space="preserve">       Project</w:t>
      </w:r>
      <w:r w:rsidR="008D0384" w:rsidRPr="00C125BD">
        <w:rPr>
          <w:rFonts w:ascii="Tahoma" w:hAnsi="Tahoma" w:cs="Tahoma"/>
          <w:b/>
          <w:spacing w:val="1"/>
          <w:w w:val="99"/>
          <w:position w:val="-1"/>
        </w:rPr>
        <w:t>:</w:t>
      </w:r>
    </w:p>
    <w:p w14:paraId="6A5D9486" w14:textId="77777777" w:rsidR="000B2937" w:rsidRPr="00C125BD" w:rsidRDefault="000B2937" w:rsidP="0060772F">
      <w:pPr>
        <w:spacing w:before="6" w:line="280" w:lineRule="exact"/>
        <w:rPr>
          <w:rFonts w:ascii="Tahoma" w:hAnsi="Tahoma" w:cs="Tahoma"/>
          <w:b/>
          <w:spacing w:val="1"/>
          <w:w w:val="99"/>
          <w:position w:val="-1"/>
        </w:rPr>
      </w:pPr>
      <w:bookmarkStart w:id="1" w:name="_GoBack"/>
      <w:bookmarkEnd w:id="1"/>
    </w:p>
    <w:p w14:paraId="18B31DC6" w14:textId="640F3885" w:rsidR="00AB74AA" w:rsidRPr="000D5109" w:rsidRDefault="00F46EC7">
      <w:pPr>
        <w:pStyle w:val="Normal1"/>
        <w:rPr>
          <w:rFonts w:ascii="Times New Roman" w:eastAsia="Times New Roman" w:hAnsi="Times New Roman" w:cs="Times New Roman"/>
          <w:sz w:val="21"/>
          <w:szCs w:val="21"/>
        </w:rPr>
      </w:pPr>
      <w:r w:rsidRPr="00C125BD">
        <w:rPr>
          <w:rFonts w:ascii="Tahoma" w:hAnsi="Tahoma" w:cs="Tahoma"/>
          <w:b/>
          <w:noProof/>
          <w:spacing w:val="1"/>
          <w:position w:val="-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A82A5A1" wp14:editId="40FEFA26">
                <wp:simplePos x="0" y="0"/>
                <wp:positionH relativeFrom="page">
                  <wp:posOffset>548640</wp:posOffset>
                </wp:positionH>
                <wp:positionV relativeFrom="paragraph">
                  <wp:posOffset>86995</wp:posOffset>
                </wp:positionV>
                <wp:extent cx="8915400" cy="5257800"/>
                <wp:effectExtent l="0" t="0" r="0" b="0"/>
                <wp:wrapThrough wrapText="bothSides">
                  <wp:wrapPolygon edited="0">
                    <wp:start x="0" y="0"/>
                    <wp:lineTo x="0" y="21496"/>
                    <wp:lineTo x="21538" y="21496"/>
                    <wp:lineTo x="21538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5400" cy="525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4041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2"/>
                              <w:gridCol w:w="2790"/>
                              <w:gridCol w:w="2700"/>
                              <w:gridCol w:w="2790"/>
                              <w:gridCol w:w="2970"/>
                              <w:gridCol w:w="989"/>
                            </w:tblGrid>
                            <w:tr w:rsidR="00560161" w14:paraId="5754965C" w14:textId="77777777" w:rsidTr="0053282E">
                              <w:trPr>
                                <w:trHeight w:hRule="exact" w:val="732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57C555D" w14:textId="24CFD68C" w:rsidR="00560161" w:rsidRPr="00193564" w:rsidRDefault="00560161" w:rsidP="00193564">
                                  <w:pPr>
                                    <w:spacing w:before="10"/>
                                    <w:jc w:val="center"/>
                                    <w:rPr>
                                      <w:rFonts w:asciiTheme="minorHAnsi" w:hAnsiTheme="minorHAns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sz w:val="22"/>
                                      <w:szCs w:val="22"/>
                                    </w:rPr>
                                    <w:t>Criterion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677671F" w14:textId="69600C96" w:rsidR="00560161" w:rsidRDefault="00560161" w:rsidP="00193564">
                                  <w:pPr>
                                    <w:spacing w:before="61"/>
                                    <w:ind w:left="134" w:right="140"/>
                                    <w:jc w:val="center"/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 xml:space="preserve">     Exceeds Standards </w:t>
                                  </w:r>
                                </w:p>
                                <w:p w14:paraId="0DE384B7" w14:textId="5DBBFF4E" w:rsidR="00560161" w:rsidRPr="00193564" w:rsidRDefault="00560161" w:rsidP="00193564">
                                  <w:pPr>
                                    <w:spacing w:before="61"/>
                                    <w:ind w:left="134" w:right="140"/>
                                    <w:jc w:val="center"/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3C19D29" w14:textId="77777777" w:rsidR="00560161" w:rsidRDefault="00560161" w:rsidP="00193564">
                                  <w:pPr>
                                    <w:spacing w:before="9"/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Meets Standards </w:t>
                                  </w:r>
                                </w:p>
                                <w:p w14:paraId="6C670F3C" w14:textId="55B705A2" w:rsidR="00560161" w:rsidRPr="00193564" w:rsidRDefault="00560161" w:rsidP="00193564">
                                  <w:pPr>
                                    <w:spacing w:before="9"/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8C057D3" w14:textId="5BCEC81F" w:rsidR="00560161" w:rsidRPr="00193564" w:rsidRDefault="00560161" w:rsidP="00193564">
                                  <w:pPr>
                                    <w:ind w:left="129" w:right="123"/>
                                    <w:jc w:val="center"/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 xml:space="preserve">            </w:t>
                                  </w:r>
                                  <w:r w:rsidRPr="00193564"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 xml:space="preserve">Below </w:t>
                                  </w:r>
                                  <w:r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>Standards</w:t>
                                  </w:r>
                                  <w:r w:rsidRPr="00193564"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 xml:space="preserve"> (1)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5F60A34" w14:textId="552A36C8" w:rsidR="00560161" w:rsidRPr="00193564" w:rsidRDefault="00560161" w:rsidP="00193564">
                                  <w:pPr>
                                    <w:spacing w:before="61"/>
                                    <w:ind w:left="175" w:right="175" w:firstLine="1"/>
                                    <w:jc w:val="center"/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</w:pPr>
                                  <w:r w:rsidRPr="00193564"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>There is not enough information (0)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AF22A7C" w14:textId="2915B078" w:rsidR="00560161" w:rsidRPr="00193564" w:rsidRDefault="00560161" w:rsidP="00193564">
                                  <w:pPr>
                                    <w:ind w:left="128" w:right="134"/>
                                    <w:jc w:val="center"/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</w:pPr>
                                  <w:r w:rsidRPr="00193564">
                                    <w:rPr>
                                      <w:spacing w:val="2"/>
                                      <w:sz w:val="22"/>
                                      <w:szCs w:val="22"/>
                                    </w:rPr>
                                    <w:t>Score</w:t>
                                  </w:r>
                                </w:p>
                              </w:tc>
                            </w:tr>
                            <w:tr w:rsidR="00560161" w14:paraId="13BBD59F" w14:textId="77777777" w:rsidTr="0053282E">
                              <w:trPr>
                                <w:trHeight w:hRule="exact" w:val="1472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151F613" w14:textId="77777777" w:rsidR="00560161" w:rsidRDefault="00560161" w:rsidP="00E15DD5">
                                  <w:pPr>
                                    <w:spacing w:before="10" w:line="140" w:lineRule="exact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505A1DC7" w14:textId="77777777" w:rsidR="00560161" w:rsidRDefault="00560161" w:rsidP="00E15DD5">
                                  <w:pPr>
                                    <w:spacing w:line="200" w:lineRule="exact"/>
                                  </w:pPr>
                                </w:p>
                                <w:p w14:paraId="2C354432" w14:textId="77777777" w:rsidR="00560161" w:rsidRDefault="00560161" w:rsidP="00E15DD5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Campus  </w:t>
                                  </w:r>
                                </w:p>
                                <w:p w14:paraId="1285F108" w14:textId="77777777" w:rsidR="00560161" w:rsidRDefault="00560161" w:rsidP="00E15DD5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Climate</w:t>
                                  </w:r>
                                </w:p>
                                <w:p w14:paraId="377C8298" w14:textId="77777777" w:rsidR="00560161" w:rsidRDefault="00560161" w:rsidP="00E15DD5">
                                  <w:pPr>
                                    <w:spacing w:line="253" w:lineRule="auto"/>
                                    <w:ind w:left="161" w:right="162" w:firstLine="1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EAACE05" w14:textId="27AC9782" w:rsidR="00560161" w:rsidRPr="0087683F" w:rsidRDefault="00560161" w:rsidP="00E15DD5">
                                  <w:pPr>
                                    <w:spacing w:before="61" w:line="253" w:lineRule="auto"/>
                                    <w:ind w:left="134" w:right="140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Demonstrates high potential for fostering a campus climate based on equity, diversity, inclusivity, and social justice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9AE76A0" w14:textId="77777777" w:rsidR="00560161" w:rsidRPr="0087683F" w:rsidRDefault="00560161">
                                  <w:pPr>
                                    <w:spacing w:before="9" w:line="100" w:lineRule="exact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7509A5AC" w14:textId="233D1505" w:rsidR="00560161" w:rsidRPr="0087683F" w:rsidRDefault="00560161" w:rsidP="00E15DD5">
                                  <w:pPr>
                                    <w:spacing w:line="253" w:lineRule="auto"/>
                                    <w:ind w:left="120" w:right="12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Demonstrates potential for fostering a campus climate based on equity, diversity, inclusivity, and social justice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E25B79D" w14:textId="795C3389" w:rsidR="00560161" w:rsidRPr="0087683F" w:rsidRDefault="00560161" w:rsidP="00E15DD5">
                                  <w:pPr>
                                    <w:spacing w:line="253" w:lineRule="auto"/>
                                    <w:ind w:left="129" w:right="123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There is an indication that proposal can help foster a campus climate based on equity, diversity, inclusivity, and social justice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801CCE3" w14:textId="277266F1" w:rsidR="00560161" w:rsidRPr="0087683F" w:rsidRDefault="00560161" w:rsidP="00193564">
                                  <w:pPr>
                                    <w:spacing w:before="61" w:line="253" w:lineRule="auto"/>
                                    <w:ind w:left="175" w:right="175" w:firstLine="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There is lack of information or the proposal is questionable or unclear from the information presented 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81E0BE9" w14:textId="4398C309" w:rsidR="00560161" w:rsidRPr="009323E2" w:rsidRDefault="00560161" w:rsidP="00E15DD5">
                                  <w:pPr>
                                    <w:spacing w:line="253" w:lineRule="auto"/>
                                    <w:ind w:left="128" w:right="134"/>
                                    <w:jc w:val="center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560161" w14:paraId="1B85E3B6" w14:textId="77777777" w:rsidTr="0053282E">
                              <w:trPr>
                                <w:trHeight w:hRule="exact" w:val="1265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29A35E4" w14:textId="77777777" w:rsidR="00560161" w:rsidRDefault="00560161" w:rsidP="0053282E">
                                  <w:pPr>
                                    <w:rPr>
                                      <w:b/>
                                      <w:spacing w:val="1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1"/>
                                      <w:sz w:val="19"/>
                                      <w:szCs w:val="19"/>
                                    </w:rPr>
                                    <w:t xml:space="preserve">   </w:t>
                                  </w:r>
                                </w:p>
                                <w:p w14:paraId="4E13ED14" w14:textId="1A08D885" w:rsidR="00560161" w:rsidRDefault="00560161" w:rsidP="0053282E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1"/>
                                      <w:sz w:val="19"/>
                                      <w:szCs w:val="19"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Proposal </w:t>
                                  </w:r>
                                </w:p>
                                <w:p w14:paraId="6D7AF9D2" w14:textId="77777777" w:rsidR="00560161" w:rsidRDefault="00560161" w:rsidP="0053282E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Objectives</w:t>
                                  </w:r>
                                </w:p>
                                <w:p w14:paraId="27FEDE6C" w14:textId="3FB99849" w:rsidR="00560161" w:rsidRDefault="00560161" w:rsidP="00E15DD5">
                                  <w:pPr>
                                    <w:spacing w:before="12"/>
                                    <w:ind w:left="418" w:right="417"/>
                                  </w:pPr>
                                </w:p>
                                <w:p w14:paraId="59D16261" w14:textId="77777777" w:rsidR="00560161" w:rsidRPr="004C64DE" w:rsidRDefault="00560161" w:rsidP="0053282E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0B7FDFA" w14:textId="77777777" w:rsidR="00560161" w:rsidRPr="0087683F" w:rsidRDefault="00560161">
                                  <w:pPr>
                                    <w:spacing w:before="9" w:line="100" w:lineRule="exact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3D973863" w14:textId="17942DE4" w:rsidR="00560161" w:rsidRPr="0087683F" w:rsidRDefault="00560161" w:rsidP="00E15DD5">
                                  <w:pPr>
                                    <w:spacing w:before="4" w:line="254" w:lineRule="auto"/>
                                    <w:ind w:left="115" w:right="12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                                                  Clear and well developed ideas </w:t>
                                  </w:r>
                                </w:p>
                                <w:p w14:paraId="6D5AFC43" w14:textId="686E56A5" w:rsidR="00560161" w:rsidRPr="0087683F" w:rsidRDefault="00560161" w:rsidP="00E15DD5">
                                  <w:pPr>
                                    <w:spacing w:before="4" w:line="254" w:lineRule="auto"/>
                                    <w:ind w:left="115" w:right="12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that are aligned with the program goals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. </w:t>
                                  </w:r>
                                </w:p>
                                <w:p w14:paraId="568C8F6C" w14:textId="77777777" w:rsidR="00560161" w:rsidRPr="0087683F" w:rsidRDefault="00560161" w:rsidP="00E15DD5">
                                  <w:pPr>
                                    <w:spacing w:before="4" w:line="254" w:lineRule="auto"/>
                                    <w:ind w:left="115" w:right="12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9671074" w14:textId="77777777" w:rsidR="00560161" w:rsidRPr="0087683F" w:rsidRDefault="00560161">
                                  <w:pPr>
                                    <w:spacing w:line="254" w:lineRule="auto"/>
                                    <w:ind w:left="89" w:right="9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31EF1366" w14:textId="266D8A8E" w:rsidR="00560161" w:rsidRPr="0087683F" w:rsidRDefault="00560161" w:rsidP="00E15DD5">
                                  <w:pPr>
                                    <w:spacing w:line="254" w:lineRule="auto"/>
                                    <w:ind w:left="89" w:right="9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Objectives are present and are somewhat develop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and aligned with the program goals.</w:t>
                                  </w:r>
                                </w:p>
                                <w:p w14:paraId="3BC8010E" w14:textId="77777777" w:rsidR="00560161" w:rsidRPr="0087683F" w:rsidRDefault="00560161">
                                  <w:pPr>
                                    <w:spacing w:line="254" w:lineRule="auto"/>
                                    <w:ind w:left="89" w:right="9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2DD3721" w14:textId="19F50931" w:rsidR="00560161" w:rsidRPr="0087683F" w:rsidRDefault="00560161" w:rsidP="00E15DD5">
                                  <w:pPr>
                                    <w:spacing w:line="254" w:lineRule="auto"/>
                                    <w:ind w:left="103" w:right="97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       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                                               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The objectives are stated or implied, but not develop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, and/or do not </w:t>
                                  </w:r>
                                  <w:r>
                                    <w:rPr>
                                      <w:rFonts w:ascii="Times" w:hAnsi="Times"/>
                                      <w:sz w:val="19"/>
                                      <w:szCs w:val="19"/>
                                    </w:rPr>
                                    <w:t>align with the program goals.</w:t>
                                  </w:r>
                                </w:p>
                                <w:p w14:paraId="7B989393" w14:textId="77777777" w:rsidR="00560161" w:rsidRPr="0087683F" w:rsidRDefault="00560161" w:rsidP="00E15DD5">
                                  <w:pPr>
                                    <w:spacing w:line="254" w:lineRule="auto"/>
                                    <w:ind w:left="103" w:right="97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7625D27" w14:textId="3DA217C0" w:rsidR="00560161" w:rsidRPr="0087683F" w:rsidRDefault="00560161" w:rsidP="00E15DD5">
                                  <w:pPr>
                                    <w:spacing w:line="254" w:lineRule="auto"/>
                                    <w:ind w:left="337" w:right="337" w:firstLine="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There is lack of information or the proposal is questionable or unclear from the information presented 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FC9CB38" w14:textId="288BE647" w:rsidR="00560161" w:rsidRPr="009323E2" w:rsidRDefault="00560161" w:rsidP="00E15DD5">
                                  <w:pPr>
                                    <w:spacing w:line="254" w:lineRule="auto"/>
                                    <w:ind w:left="110" w:right="115" w:hanging="1"/>
                                    <w:jc w:val="center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560161" w14:paraId="554FE714" w14:textId="77777777" w:rsidTr="0053282E">
                              <w:trPr>
                                <w:trHeight w:hRule="exact" w:val="1211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A7D71B7" w14:textId="2D69C7C8" w:rsidR="00560161" w:rsidRDefault="00560161" w:rsidP="00E15DD5">
                                  <w:pPr>
                                    <w:spacing w:line="253" w:lineRule="auto"/>
                                    <w:ind w:left="308" w:right="269" w:hanging="9"/>
                                  </w:pPr>
                                </w:p>
                                <w:p w14:paraId="4A150767" w14:textId="77777777" w:rsidR="00560161" w:rsidRDefault="00560161" w:rsidP="0053282E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 Number of  </w:t>
                                  </w:r>
                                </w:p>
                                <w:p w14:paraId="4B483D70" w14:textId="687BA20C" w:rsidR="00560161" w:rsidRDefault="00560161" w:rsidP="0053282E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 People  </w:t>
                                  </w:r>
                                </w:p>
                                <w:p w14:paraId="23B5DADE" w14:textId="4A692E2E" w:rsidR="00560161" w:rsidRDefault="00560161" w:rsidP="0053282E">
                                  <w:pPr>
                                    <w:spacing w:line="253" w:lineRule="auto"/>
                                    <w:ind w:right="262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 Impacted</w:t>
                                  </w:r>
                                </w:p>
                                <w:p w14:paraId="595AC17B" w14:textId="77777777" w:rsidR="00560161" w:rsidRDefault="00560161" w:rsidP="00E15DD5">
                                  <w:pPr>
                                    <w:spacing w:line="253" w:lineRule="auto"/>
                                    <w:ind w:left="308" w:right="269" w:hanging="9"/>
                                  </w:pPr>
                                </w:p>
                                <w:p w14:paraId="09BD6B39" w14:textId="77777777" w:rsidR="00560161" w:rsidRDefault="00560161" w:rsidP="00E15DD5">
                                  <w:pPr>
                                    <w:spacing w:line="253" w:lineRule="auto"/>
                                    <w:ind w:right="269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</w:t>
                                  </w:r>
                                </w:p>
                                <w:p w14:paraId="42C70D86" w14:textId="77777777" w:rsidR="00560161" w:rsidRPr="002501DA" w:rsidRDefault="00560161" w:rsidP="00E15DD5">
                                  <w:pPr>
                                    <w:spacing w:before="12"/>
                                    <w:ind w:left="90" w:right="417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95EA0C6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106" w:right="112"/>
                                    <w:jc w:val="center"/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6E4AB6A0" w14:textId="41F6BD7D" w:rsidR="00560161" w:rsidRPr="0087683F" w:rsidRDefault="00560161" w:rsidP="00E15DD5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Demonstrates a large number of people will be positively impact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  <w:p w14:paraId="434D0B24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106" w:right="112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7DB13705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106" w:right="112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298BDF2" w14:textId="77777777" w:rsidR="00560161" w:rsidRPr="0087683F" w:rsidRDefault="00560161" w:rsidP="00E15DD5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08BB9B99" w14:textId="55C3573E" w:rsidR="00560161" w:rsidRPr="0087683F" w:rsidRDefault="00560161" w:rsidP="00E15DD5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Demonstrates that a moderate large number of people will be positively impact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  <w:p w14:paraId="204CF647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128" w:right="129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390D663" w14:textId="77777777" w:rsidR="00560161" w:rsidRPr="0087683F" w:rsidRDefault="00560161">
                                  <w:pPr>
                                    <w:spacing w:line="200" w:lineRule="exact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06EA407B" w14:textId="6131FCFD" w:rsidR="00560161" w:rsidRPr="0087683F" w:rsidRDefault="00560161" w:rsidP="0087683F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Demonstrates that a low number of people will be positively impact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  <w:p w14:paraId="3554A4B9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110" w:right="107" w:firstLine="4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73AE820" w14:textId="5BD3EA4A" w:rsidR="00560161" w:rsidRPr="0087683F" w:rsidRDefault="00560161">
                                  <w:pPr>
                                    <w:spacing w:before="4" w:line="253" w:lineRule="auto"/>
                                    <w:ind w:left="178" w:right="177" w:hanging="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There is lack of information or the proposal is questionable or unclear from the information presented 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2E99042" w14:textId="1A0E07BD" w:rsidR="00560161" w:rsidRPr="009323E2" w:rsidRDefault="00560161" w:rsidP="00E15DD5">
                                  <w:pPr>
                                    <w:spacing w:line="253" w:lineRule="auto"/>
                                    <w:ind w:left="100" w:right="60" w:firstLine="414"/>
                                    <w:jc w:val="center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560161" w14:paraId="29156AEB" w14:textId="77777777" w:rsidTr="0053282E">
                              <w:trPr>
                                <w:trHeight w:hRule="exact" w:val="1211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560BF75" w14:textId="77777777" w:rsidR="00560161" w:rsidRDefault="00560161" w:rsidP="00E15DD5">
                                  <w:pPr>
                                    <w:spacing w:line="253" w:lineRule="auto"/>
                                    <w:ind w:left="308" w:right="269" w:hanging="9"/>
                                    <w:rPr>
                                      <w:b/>
                                      <w:spacing w:val="1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1520483A" w14:textId="5F587B05" w:rsidR="00560161" w:rsidRPr="002E7760" w:rsidRDefault="00560161" w:rsidP="00E15DD5">
                                  <w:pPr>
                                    <w:rPr>
                                      <w:rFonts w:ascii="Times" w:hAnsi="Times"/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Clarity of Request</w:t>
                                  </w:r>
                                </w:p>
                                <w:p w14:paraId="127F97DD" w14:textId="77777777" w:rsidR="00560161" w:rsidRPr="00BA10BD" w:rsidRDefault="00560161" w:rsidP="00E15DD5">
                                  <w:pPr>
                                    <w:spacing w:line="253" w:lineRule="auto"/>
                                    <w:ind w:right="269"/>
                                    <w:rPr>
                                      <w:b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6CDD522" w14:textId="77777777" w:rsidR="00560161" w:rsidRPr="0087683F" w:rsidRDefault="00560161" w:rsidP="0087683F">
                                  <w:pPr>
                                    <w:spacing w:before="9" w:line="100" w:lineRule="exact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36C9494A" w14:textId="12FF754E" w:rsidR="00560161" w:rsidRPr="0087683F" w:rsidRDefault="00560161" w:rsidP="0087683F">
                                  <w:pPr>
                                    <w:spacing w:before="4" w:line="254" w:lineRule="auto"/>
                                    <w:ind w:left="115" w:right="12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                                                     The 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objectives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, impact, and outcomes are very clear and well developed.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</w:t>
                                  </w:r>
                                </w:p>
                                <w:p w14:paraId="43F1B501" w14:textId="5E0AFE62" w:rsidR="00560161" w:rsidRPr="0087683F" w:rsidRDefault="00560161" w:rsidP="00E15DD5">
                                  <w:pPr>
                                    <w:spacing w:line="253" w:lineRule="auto"/>
                                    <w:ind w:left="542" w:right="231" w:hanging="286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3311C76" w14:textId="77777777" w:rsidR="00560161" w:rsidRPr="0087683F" w:rsidRDefault="00560161" w:rsidP="0087683F">
                                  <w:pPr>
                                    <w:spacing w:line="254" w:lineRule="auto"/>
                                    <w:ind w:left="89" w:right="9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5E1DA5B8" w14:textId="06B2C36A" w:rsidR="00560161" w:rsidRPr="0087683F" w:rsidRDefault="00560161" w:rsidP="0087683F">
                                  <w:pPr>
                                    <w:spacing w:line="254" w:lineRule="auto"/>
                                    <w:ind w:left="89" w:right="9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The o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bjectives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, impact, and outcomes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are present and are somewhat develop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. </w:t>
                                  </w:r>
                                </w:p>
                                <w:p w14:paraId="2AB9B84A" w14:textId="630D6037" w:rsidR="00560161" w:rsidRPr="0087683F" w:rsidRDefault="00560161" w:rsidP="00E15DD5">
                                  <w:pPr>
                                    <w:spacing w:line="253" w:lineRule="auto"/>
                                    <w:ind w:left="200" w:right="103" w:hanging="69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E9955DA" w14:textId="0FED929A" w:rsidR="00560161" w:rsidRPr="0087683F" w:rsidRDefault="00560161" w:rsidP="0087683F">
                                  <w:pPr>
                                    <w:spacing w:line="254" w:lineRule="auto"/>
                                    <w:ind w:left="103" w:right="97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                                        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             The o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bjectives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, impact, and outcomes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 xml:space="preserve"> are stated or implied, but not develope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  <w:p w14:paraId="31DFA8F4" w14:textId="326B6F4B" w:rsidR="00560161" w:rsidRPr="0087683F" w:rsidRDefault="00560161">
                                  <w:pPr>
                                    <w:spacing w:line="253" w:lineRule="auto"/>
                                    <w:ind w:left="182" w:right="177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021597C" w14:textId="25AA9D58" w:rsidR="00560161" w:rsidRPr="0087683F" w:rsidRDefault="00560161" w:rsidP="00E15DD5">
                                  <w:pPr>
                                    <w:spacing w:line="253" w:lineRule="auto"/>
                                    <w:ind w:left="403" w:right="125" w:hanging="244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There is lack of information or the proposal is questionable or unclear from the information presented 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C991DB4" w14:textId="77777777" w:rsidR="00560161" w:rsidRPr="009323E2" w:rsidRDefault="00560161" w:rsidP="00E15DD5">
                                  <w:pPr>
                                    <w:spacing w:line="253" w:lineRule="auto"/>
                                    <w:ind w:left="137" w:right="142"/>
                                    <w:jc w:val="center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560161" w14:paraId="6C7721E4" w14:textId="77777777" w:rsidTr="0053282E">
                              <w:trPr>
                                <w:trHeight w:hRule="exact" w:val="1526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5B37BC2" w14:textId="77777777" w:rsidR="00560161" w:rsidRDefault="00560161" w:rsidP="00E15DD5">
                                  <w:pPr>
                                    <w:spacing w:before="4" w:line="120" w:lineRule="exact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</w:p>
                                <w:p w14:paraId="419F98C5" w14:textId="77777777" w:rsidR="00560161" w:rsidRDefault="00560161" w:rsidP="00E15DD5">
                                  <w:pPr>
                                    <w:spacing w:line="200" w:lineRule="exact"/>
                                  </w:pPr>
                                </w:p>
                                <w:p w14:paraId="22B4887F" w14:textId="77777777" w:rsidR="00560161" w:rsidRPr="00AC1034" w:rsidRDefault="00560161" w:rsidP="00E15DD5">
                                  <w:pPr>
                                    <w:rPr>
                                      <w:rFonts w:ascii="Times" w:hAnsi="Times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rFonts w:ascii="Times" w:hAnsi="Times"/>
                                    </w:rPr>
                                    <w:t xml:space="preserve">   </w:t>
                                  </w:r>
                                  <w:r w:rsidRPr="00AC1034">
                                    <w:rPr>
                                      <w:rFonts w:ascii="Times" w:hAnsi="Times"/>
                                      <w:b/>
                                      <w:sz w:val="19"/>
                                      <w:szCs w:val="19"/>
                                    </w:rPr>
                                    <w:t xml:space="preserve">Budget and </w:t>
                                  </w:r>
                                </w:p>
                                <w:p w14:paraId="02E53C31" w14:textId="77777777" w:rsidR="00560161" w:rsidRPr="00AC1034" w:rsidRDefault="00560161" w:rsidP="00E15DD5">
                                  <w:pPr>
                                    <w:rPr>
                                      <w:rFonts w:ascii="Times" w:hAnsi="Times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AC1034">
                                    <w:rPr>
                                      <w:rFonts w:ascii="Times" w:hAnsi="Times"/>
                                      <w:b/>
                                      <w:sz w:val="19"/>
                                      <w:szCs w:val="19"/>
                                    </w:rPr>
                                    <w:t xml:space="preserve">   Rationale</w:t>
                                  </w:r>
                                </w:p>
                                <w:p w14:paraId="2F42E54A" w14:textId="77777777" w:rsidR="00560161" w:rsidRDefault="00560161" w:rsidP="00E15DD5">
                                  <w:pPr>
                                    <w:spacing w:line="253" w:lineRule="auto"/>
                                    <w:ind w:left="308" w:right="269" w:hanging="9"/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4631849" w14:textId="3B42896D" w:rsidR="00560161" w:rsidRPr="0087683F" w:rsidRDefault="00560161" w:rsidP="00E15DD5">
                                  <w:pPr>
                                    <w:spacing w:line="253" w:lineRule="auto"/>
                                    <w:ind w:left="542" w:right="231" w:hanging="286"/>
                                    <w:jc w:val="center"/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                                     Budget is very detailed and reasonable for the request made. Expenses fit within the scope of the project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  <w:p w14:paraId="58A76F2D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542" w:right="231" w:hanging="286"/>
                                    <w:jc w:val="center"/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A60F634" w14:textId="77777777" w:rsidR="00560161" w:rsidRPr="0087683F" w:rsidRDefault="00560161" w:rsidP="00E15DD5">
                                  <w:pPr>
                                    <w:ind w:left="173" w:right="187"/>
                                    <w:jc w:val="center"/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64D1EF19" w14:textId="1C476DDC" w:rsidR="00560161" w:rsidRPr="0087683F" w:rsidRDefault="00560161" w:rsidP="00E15DD5">
                                  <w:pPr>
                                    <w:ind w:left="173" w:right="187"/>
                                    <w:jc w:val="center"/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Budget is detailed and reasonable for the request made. Expenses fit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within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the scope of the project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  <w:p w14:paraId="64CE737D" w14:textId="77777777" w:rsidR="00560161" w:rsidRPr="0087683F" w:rsidRDefault="00560161" w:rsidP="00E15DD5">
                                  <w:pPr>
                                    <w:ind w:left="173" w:right="187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F316158" w14:textId="77777777" w:rsidR="00560161" w:rsidRPr="0087683F" w:rsidRDefault="00560161" w:rsidP="00E15DD5">
                                  <w:pPr>
                                    <w:spacing w:before="10" w:line="140" w:lineRule="exact"/>
                                    <w:ind w:left="173" w:right="187"/>
                                    <w:jc w:val="center"/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04704C22" w14:textId="7B4E5388" w:rsidR="00560161" w:rsidRPr="0087683F" w:rsidRDefault="00560161" w:rsidP="00E15DD5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A budget is provided.</w:t>
                                  </w:r>
                                </w:p>
                                <w:p w14:paraId="63255BB0" w14:textId="3220A087" w:rsidR="00560161" w:rsidRPr="0087683F" w:rsidRDefault="00560161" w:rsidP="00F46EC7">
                                  <w:pPr>
                                    <w:spacing w:before="10"/>
                                    <w:ind w:left="173" w:right="187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Expenses 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may not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fit the scope of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the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project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B3B56A4" w14:textId="029EF869" w:rsidR="00560161" w:rsidRPr="0087683F" w:rsidRDefault="00560161" w:rsidP="00E15DD5">
                                  <w:pPr>
                                    <w:spacing w:before="10"/>
                                    <w:ind w:left="360" w:right="288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                                          There is lack of information or the proposal is questionable or unclear from the information presented</w:t>
                                  </w:r>
                                  <w:r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>.</w:t>
                                  </w:r>
                                  <w:r w:rsidRPr="0087683F">
                                    <w:rPr>
                                      <w:rFonts w:asciiTheme="minorHAnsi" w:hAnsiTheme="minorHAnsi"/>
                                      <w:spacing w:val="2"/>
                                      <w:sz w:val="19"/>
                                      <w:szCs w:val="19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E77940B" w14:textId="274B9E40" w:rsidR="00560161" w:rsidRPr="009323E2" w:rsidRDefault="00560161" w:rsidP="00E15DD5">
                                  <w:pPr>
                                    <w:spacing w:before="14"/>
                                    <w:ind w:left="259" w:right="274"/>
                                    <w:jc w:val="center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560161" w14:paraId="34510CB4" w14:textId="77777777" w:rsidTr="0053282E">
                              <w:trPr>
                                <w:trHeight w:hRule="exact" w:val="626"/>
                              </w:trPr>
                              <w:tc>
                                <w:tcPr>
                                  <w:tcW w:w="1802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15C1500" w14:textId="6B6CF319" w:rsidR="00560161" w:rsidRDefault="00560161" w:rsidP="00E15DD5">
                                  <w:pPr>
                                    <w:spacing w:before="12"/>
                                    <w:ind w:left="414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sz w:val="19"/>
                                      <w:szCs w:val="19"/>
                                    </w:rPr>
                                    <w:t xml:space="preserve">                     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49E6D81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203" w:right="210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0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CDBB2CC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139" w:right="14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9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3671A25" w14:textId="77777777" w:rsidR="00560161" w:rsidRPr="0087683F" w:rsidRDefault="00560161" w:rsidP="00E15DD5">
                                  <w:pPr>
                                    <w:spacing w:line="253" w:lineRule="auto"/>
                                    <w:ind w:left="90" w:right="88" w:firstLine="1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AC6B4D9" w14:textId="77777777" w:rsidR="00560161" w:rsidRPr="0087683F" w:rsidRDefault="00560161">
                                  <w:pPr>
                                    <w:spacing w:line="253" w:lineRule="auto"/>
                                    <w:ind w:left="156" w:right="155" w:hanging="2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14:paraId="3562D5B5" w14:textId="3414DCAC" w:rsidR="00560161" w:rsidRPr="0087683F" w:rsidRDefault="00560161">
                                  <w:pPr>
                                    <w:spacing w:line="253" w:lineRule="auto"/>
                                    <w:ind w:left="156" w:right="155" w:hanging="2"/>
                                    <w:jc w:val="center"/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</w:pPr>
                                  <w:r w:rsidRPr="0087683F">
                                    <w:rPr>
                                      <w:rFonts w:asciiTheme="minorHAnsi" w:hAnsiTheme="minorHAnsi"/>
                                      <w:sz w:val="19"/>
                                      <w:szCs w:val="19"/>
                                    </w:rPr>
                                    <w:t>Total Score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BAD598C" w14:textId="77777777" w:rsidR="00560161" w:rsidRPr="009323E2" w:rsidRDefault="00560161" w:rsidP="00E15DD5">
                                  <w:pPr>
                                    <w:spacing w:line="253" w:lineRule="auto"/>
                                    <w:ind w:left="91" w:right="96" w:hanging="2"/>
                                    <w:jc w:val="center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4611BC0" w14:textId="77777777" w:rsidR="00560161" w:rsidRDefault="00560161" w:rsidP="00E15DD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82A5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.2pt;margin-top:6.85pt;width:702pt;height:41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" filled="f" stroked="f">
                <v:textbox inset="0,0,0,0">
                  <w:txbxContent>
                    <w:tbl>
                      <w:tblPr>
                        <w:tblW w:w="14041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2"/>
                        <w:gridCol w:w="2790"/>
                        <w:gridCol w:w="2700"/>
                        <w:gridCol w:w="2790"/>
                        <w:gridCol w:w="2970"/>
                        <w:gridCol w:w="989"/>
                      </w:tblGrid>
                      <w:tr w:rsidR="00560161" w14:paraId="5754965C" w14:textId="77777777" w:rsidTr="0053282E">
                        <w:trPr>
                          <w:trHeight w:hRule="exact" w:val="732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57C555D" w14:textId="24CFD68C" w:rsidR="00560161" w:rsidRPr="00193564" w:rsidRDefault="00560161" w:rsidP="00193564">
                            <w:pPr>
                              <w:spacing w:before="10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Criterion</w:t>
                            </w: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677671F" w14:textId="69600C96" w:rsidR="00560161" w:rsidRDefault="00560161" w:rsidP="00193564">
                            <w:pPr>
                              <w:spacing w:before="61"/>
                              <w:ind w:left="134" w:right="140"/>
                              <w:jc w:val="center"/>
                              <w:rPr>
                                <w:spacing w:val="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2"/>
                                <w:sz w:val="22"/>
                                <w:szCs w:val="22"/>
                              </w:rPr>
                              <w:t xml:space="preserve">     Exceeds Standards </w:t>
                            </w:r>
                          </w:p>
                          <w:p w14:paraId="0DE384B7" w14:textId="5DBBFF4E" w:rsidR="00560161" w:rsidRPr="00193564" w:rsidRDefault="00560161" w:rsidP="00193564">
                            <w:pPr>
                              <w:spacing w:before="61"/>
                              <w:ind w:left="134" w:right="140"/>
                              <w:jc w:val="center"/>
                              <w:rPr>
                                <w:spacing w:val="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2"/>
                                <w:sz w:val="22"/>
                                <w:szCs w:val="22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3C19D29" w14:textId="77777777" w:rsidR="00560161" w:rsidRDefault="00560161" w:rsidP="00193564">
                            <w:pPr>
                              <w:spacing w:before="9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Meets Standards </w:t>
                            </w:r>
                          </w:p>
                          <w:p w14:paraId="6C670F3C" w14:textId="55B705A2" w:rsidR="00560161" w:rsidRPr="00193564" w:rsidRDefault="00560161" w:rsidP="00193564">
                            <w:pPr>
                              <w:spacing w:before="9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8C057D3" w14:textId="5BCEC81F" w:rsidR="00560161" w:rsidRPr="00193564" w:rsidRDefault="00560161" w:rsidP="00193564">
                            <w:pPr>
                              <w:ind w:left="129" w:right="123"/>
                              <w:jc w:val="center"/>
                              <w:rPr>
                                <w:spacing w:val="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2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 w:rsidRPr="00193564">
                              <w:rPr>
                                <w:spacing w:val="2"/>
                                <w:sz w:val="22"/>
                                <w:szCs w:val="22"/>
                              </w:rPr>
                              <w:t xml:space="preserve">Below </w:t>
                            </w:r>
                            <w:r>
                              <w:rPr>
                                <w:spacing w:val="2"/>
                                <w:sz w:val="22"/>
                                <w:szCs w:val="22"/>
                              </w:rPr>
                              <w:t>Standards</w:t>
                            </w:r>
                            <w:r w:rsidRPr="00193564">
                              <w:rPr>
                                <w:spacing w:val="2"/>
                                <w:sz w:val="22"/>
                                <w:szCs w:val="22"/>
                              </w:rPr>
                              <w:t xml:space="preserve"> (1)</w:t>
                            </w: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5F60A34" w14:textId="552A36C8" w:rsidR="00560161" w:rsidRPr="00193564" w:rsidRDefault="00560161" w:rsidP="00193564">
                            <w:pPr>
                              <w:spacing w:before="61"/>
                              <w:ind w:left="175" w:right="175" w:firstLine="1"/>
                              <w:jc w:val="center"/>
                              <w:rPr>
                                <w:spacing w:val="2"/>
                                <w:sz w:val="22"/>
                                <w:szCs w:val="22"/>
                              </w:rPr>
                            </w:pPr>
                            <w:r w:rsidRPr="00193564">
                              <w:rPr>
                                <w:spacing w:val="2"/>
                                <w:sz w:val="22"/>
                                <w:szCs w:val="22"/>
                              </w:rPr>
                              <w:t>There is not enough information (0)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AF22A7C" w14:textId="2915B078" w:rsidR="00560161" w:rsidRPr="00193564" w:rsidRDefault="00560161" w:rsidP="00193564">
                            <w:pPr>
                              <w:ind w:left="128" w:right="134"/>
                              <w:jc w:val="center"/>
                              <w:rPr>
                                <w:spacing w:val="2"/>
                                <w:sz w:val="22"/>
                                <w:szCs w:val="22"/>
                              </w:rPr>
                            </w:pPr>
                            <w:r w:rsidRPr="00193564">
                              <w:rPr>
                                <w:spacing w:val="2"/>
                                <w:sz w:val="22"/>
                                <w:szCs w:val="22"/>
                              </w:rPr>
                              <w:t>Score</w:t>
                            </w:r>
                          </w:p>
                        </w:tc>
                      </w:tr>
                      <w:tr w:rsidR="00560161" w14:paraId="13BBD59F" w14:textId="77777777" w:rsidTr="0053282E">
                        <w:trPr>
                          <w:trHeight w:hRule="exact" w:val="1472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151F613" w14:textId="77777777" w:rsidR="00560161" w:rsidRDefault="00560161" w:rsidP="00E15DD5">
                            <w:pPr>
                              <w:spacing w:before="10" w:line="140" w:lineRule="exact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505A1DC7" w14:textId="77777777" w:rsidR="00560161" w:rsidRDefault="00560161" w:rsidP="00E15DD5">
                            <w:pPr>
                              <w:spacing w:line="200" w:lineRule="exact"/>
                            </w:pPr>
                          </w:p>
                          <w:p w14:paraId="2C354432" w14:textId="77777777" w:rsidR="00560161" w:rsidRDefault="00560161" w:rsidP="00E15DD5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Campus  </w:t>
                            </w:r>
                          </w:p>
                          <w:p w14:paraId="1285F108" w14:textId="77777777" w:rsidR="00560161" w:rsidRDefault="00560161" w:rsidP="00E15DD5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Climate</w:t>
                            </w:r>
                          </w:p>
                          <w:p w14:paraId="377C8298" w14:textId="77777777" w:rsidR="00560161" w:rsidRDefault="00560161" w:rsidP="00E15DD5">
                            <w:pPr>
                              <w:spacing w:line="253" w:lineRule="auto"/>
                              <w:ind w:left="161" w:right="162" w:firstLine="1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EAACE05" w14:textId="27AC9782" w:rsidR="00560161" w:rsidRPr="0087683F" w:rsidRDefault="00560161" w:rsidP="00E15DD5">
                            <w:pPr>
                              <w:spacing w:before="61" w:line="253" w:lineRule="auto"/>
                              <w:ind w:left="134" w:right="140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Demonstrates high potential for fostering a campus climate based on equity, diversity, inclusivity, and social justice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9AE76A0" w14:textId="77777777" w:rsidR="00560161" w:rsidRPr="0087683F" w:rsidRDefault="00560161">
                            <w:pPr>
                              <w:spacing w:before="9" w:line="100" w:lineRule="exact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7509A5AC" w14:textId="233D1505" w:rsidR="00560161" w:rsidRPr="0087683F" w:rsidRDefault="00560161" w:rsidP="00E15DD5">
                            <w:pPr>
                              <w:spacing w:line="253" w:lineRule="auto"/>
                              <w:ind w:left="120" w:right="12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Demonstrates potential for fostering a campus climate based on equity, diversity, inclusivity, and social justice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E25B79D" w14:textId="795C3389" w:rsidR="00560161" w:rsidRPr="0087683F" w:rsidRDefault="00560161" w:rsidP="00E15DD5">
                            <w:pPr>
                              <w:spacing w:line="253" w:lineRule="auto"/>
                              <w:ind w:left="129" w:right="123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  There is an indication that proposal can help foster a campus climate based on equity, diversity, inclusivity, and social justice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801CCE3" w14:textId="277266F1" w:rsidR="00560161" w:rsidRPr="0087683F" w:rsidRDefault="00560161" w:rsidP="00193564">
                            <w:pPr>
                              <w:spacing w:before="61" w:line="253" w:lineRule="auto"/>
                              <w:ind w:left="175" w:right="175" w:firstLine="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There is lack of information or the proposal is questionable or unclear from the information presented 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81E0BE9" w14:textId="4398C309" w:rsidR="00560161" w:rsidRPr="009323E2" w:rsidRDefault="00560161" w:rsidP="00E15DD5">
                            <w:pPr>
                              <w:spacing w:line="253" w:lineRule="auto"/>
                              <w:ind w:left="128" w:right="134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560161" w14:paraId="1B85E3B6" w14:textId="77777777" w:rsidTr="0053282E">
                        <w:trPr>
                          <w:trHeight w:hRule="exact" w:val="1265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29A35E4" w14:textId="77777777" w:rsidR="00560161" w:rsidRDefault="00560161" w:rsidP="0053282E">
                            <w:pPr>
                              <w:rPr>
                                <w:b/>
                                <w:spacing w:val="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1"/>
                                <w:sz w:val="19"/>
                                <w:szCs w:val="19"/>
                              </w:rPr>
                              <w:t xml:space="preserve">   </w:t>
                            </w:r>
                          </w:p>
                          <w:p w14:paraId="4E13ED14" w14:textId="1A08D885" w:rsidR="00560161" w:rsidRDefault="00560161" w:rsidP="0053282E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1"/>
                                <w:sz w:val="19"/>
                                <w:szCs w:val="19"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Proposal </w:t>
                            </w:r>
                          </w:p>
                          <w:p w14:paraId="6D7AF9D2" w14:textId="77777777" w:rsidR="00560161" w:rsidRDefault="00560161" w:rsidP="0053282E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Objectives</w:t>
                            </w:r>
                          </w:p>
                          <w:p w14:paraId="27FEDE6C" w14:textId="3FB99849" w:rsidR="00560161" w:rsidRDefault="00560161" w:rsidP="00E15DD5">
                            <w:pPr>
                              <w:spacing w:before="12"/>
                              <w:ind w:left="418" w:right="417"/>
                            </w:pPr>
                          </w:p>
                          <w:p w14:paraId="59D16261" w14:textId="77777777" w:rsidR="00560161" w:rsidRPr="004C64DE" w:rsidRDefault="00560161" w:rsidP="0053282E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0B7FDFA" w14:textId="77777777" w:rsidR="00560161" w:rsidRPr="0087683F" w:rsidRDefault="00560161">
                            <w:pPr>
                              <w:spacing w:before="9" w:line="100" w:lineRule="exact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3D973863" w14:textId="17942DE4" w:rsidR="00560161" w:rsidRPr="0087683F" w:rsidRDefault="00560161" w:rsidP="00E15DD5">
                            <w:pPr>
                              <w:spacing w:before="4" w:line="254" w:lineRule="auto"/>
                              <w:ind w:left="115" w:right="12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                                                  Clear and well developed ideas </w:t>
                            </w:r>
                          </w:p>
                          <w:p w14:paraId="6D5AFC43" w14:textId="686E56A5" w:rsidR="00560161" w:rsidRPr="0087683F" w:rsidRDefault="00560161" w:rsidP="00E15DD5">
                            <w:pPr>
                              <w:spacing w:before="4" w:line="254" w:lineRule="auto"/>
                              <w:ind w:left="115" w:right="12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that are aligned with the program goals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. </w:t>
                            </w:r>
                          </w:p>
                          <w:p w14:paraId="568C8F6C" w14:textId="77777777" w:rsidR="00560161" w:rsidRPr="0087683F" w:rsidRDefault="00560161" w:rsidP="00E15DD5">
                            <w:pPr>
                              <w:spacing w:before="4" w:line="254" w:lineRule="auto"/>
                              <w:ind w:left="115" w:right="12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9671074" w14:textId="77777777" w:rsidR="00560161" w:rsidRPr="0087683F" w:rsidRDefault="00560161">
                            <w:pPr>
                              <w:spacing w:line="254" w:lineRule="auto"/>
                              <w:ind w:left="89" w:right="9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31EF1366" w14:textId="266D8A8E" w:rsidR="00560161" w:rsidRPr="0087683F" w:rsidRDefault="00560161" w:rsidP="00E15DD5">
                            <w:pPr>
                              <w:spacing w:line="254" w:lineRule="auto"/>
                              <w:ind w:left="89" w:right="9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Objectives are present and are somewhat develop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and aligned with the program goals.</w:t>
                            </w:r>
                          </w:p>
                          <w:p w14:paraId="3BC8010E" w14:textId="77777777" w:rsidR="00560161" w:rsidRPr="0087683F" w:rsidRDefault="00560161">
                            <w:pPr>
                              <w:spacing w:line="254" w:lineRule="auto"/>
                              <w:ind w:left="89" w:right="9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2DD3721" w14:textId="19F50931" w:rsidR="00560161" w:rsidRPr="0087683F" w:rsidRDefault="00560161" w:rsidP="00E15DD5">
                            <w:pPr>
                              <w:spacing w:line="254" w:lineRule="auto"/>
                              <w:ind w:left="103" w:right="97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                                               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The objectives are stated or implied, but not develop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, and/or do not </w:t>
                            </w:r>
                            <w:r>
                              <w:rPr>
                                <w:rFonts w:ascii="Times" w:hAnsi="Times"/>
                                <w:sz w:val="19"/>
                                <w:szCs w:val="19"/>
                              </w:rPr>
                              <w:t>align with the program goals.</w:t>
                            </w:r>
                          </w:p>
                          <w:p w14:paraId="7B989393" w14:textId="77777777" w:rsidR="00560161" w:rsidRPr="0087683F" w:rsidRDefault="00560161" w:rsidP="00E15DD5">
                            <w:pPr>
                              <w:spacing w:line="254" w:lineRule="auto"/>
                              <w:ind w:left="103" w:right="97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7625D27" w14:textId="3DA217C0" w:rsidR="00560161" w:rsidRPr="0087683F" w:rsidRDefault="00560161" w:rsidP="00E15DD5">
                            <w:pPr>
                              <w:spacing w:line="254" w:lineRule="auto"/>
                              <w:ind w:left="337" w:right="337" w:firstLine="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There is lack of information or the proposal is questionable or unclear from the information presented 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FC9CB38" w14:textId="288BE647" w:rsidR="00560161" w:rsidRPr="009323E2" w:rsidRDefault="00560161" w:rsidP="00E15DD5">
                            <w:pPr>
                              <w:spacing w:line="254" w:lineRule="auto"/>
                              <w:ind w:left="110" w:right="115" w:hanging="1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560161" w14:paraId="554FE714" w14:textId="77777777" w:rsidTr="0053282E">
                        <w:trPr>
                          <w:trHeight w:hRule="exact" w:val="1211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A7D71B7" w14:textId="2D69C7C8" w:rsidR="00560161" w:rsidRDefault="00560161" w:rsidP="00E15DD5">
                            <w:pPr>
                              <w:spacing w:line="253" w:lineRule="auto"/>
                              <w:ind w:left="308" w:right="269" w:hanging="9"/>
                            </w:pPr>
                          </w:p>
                          <w:p w14:paraId="4A150767" w14:textId="77777777" w:rsidR="00560161" w:rsidRDefault="00560161" w:rsidP="0053282E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 Number of  </w:t>
                            </w:r>
                          </w:p>
                          <w:p w14:paraId="4B483D70" w14:textId="687BA20C" w:rsidR="00560161" w:rsidRDefault="00560161" w:rsidP="0053282E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 People  </w:t>
                            </w:r>
                          </w:p>
                          <w:p w14:paraId="23B5DADE" w14:textId="4A692E2E" w:rsidR="00560161" w:rsidRDefault="00560161" w:rsidP="0053282E">
                            <w:pPr>
                              <w:spacing w:line="253" w:lineRule="auto"/>
                              <w:ind w:right="262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 Impacted</w:t>
                            </w:r>
                          </w:p>
                          <w:p w14:paraId="595AC17B" w14:textId="77777777" w:rsidR="00560161" w:rsidRDefault="00560161" w:rsidP="00E15DD5">
                            <w:pPr>
                              <w:spacing w:line="253" w:lineRule="auto"/>
                              <w:ind w:left="308" w:right="269" w:hanging="9"/>
                            </w:pPr>
                          </w:p>
                          <w:p w14:paraId="09BD6B39" w14:textId="77777777" w:rsidR="00560161" w:rsidRDefault="00560161" w:rsidP="00E15DD5">
                            <w:pPr>
                              <w:spacing w:line="253" w:lineRule="auto"/>
                              <w:ind w:right="269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</w:t>
                            </w:r>
                          </w:p>
                          <w:p w14:paraId="42C70D86" w14:textId="77777777" w:rsidR="00560161" w:rsidRPr="002501DA" w:rsidRDefault="00560161" w:rsidP="00E15DD5">
                            <w:pPr>
                              <w:spacing w:before="12"/>
                              <w:ind w:left="90" w:right="417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95EA0C6" w14:textId="77777777" w:rsidR="00560161" w:rsidRPr="0087683F" w:rsidRDefault="00560161" w:rsidP="00E15DD5">
                            <w:pPr>
                              <w:spacing w:line="253" w:lineRule="auto"/>
                              <w:ind w:left="106" w:right="112"/>
                              <w:jc w:val="center"/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  <w:p w14:paraId="6E4AB6A0" w14:textId="41F6BD7D" w:rsidR="00560161" w:rsidRPr="0087683F" w:rsidRDefault="00560161" w:rsidP="00E15DD5">
                            <w:pPr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Demonstrates a large number of people will be positively impact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434D0B24" w14:textId="77777777" w:rsidR="00560161" w:rsidRPr="0087683F" w:rsidRDefault="00560161" w:rsidP="00E15DD5">
                            <w:pPr>
                              <w:spacing w:line="253" w:lineRule="auto"/>
                              <w:ind w:left="106" w:right="112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7DB13705" w14:textId="77777777" w:rsidR="00560161" w:rsidRPr="0087683F" w:rsidRDefault="00560161" w:rsidP="00E15DD5">
                            <w:pPr>
                              <w:spacing w:line="253" w:lineRule="auto"/>
                              <w:ind w:left="106" w:right="112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298BDF2" w14:textId="77777777" w:rsidR="00560161" w:rsidRPr="0087683F" w:rsidRDefault="00560161" w:rsidP="00E15DD5">
                            <w:pPr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08BB9B99" w14:textId="55C3573E" w:rsidR="00560161" w:rsidRPr="0087683F" w:rsidRDefault="00560161" w:rsidP="00E15DD5">
                            <w:pPr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Demonstrates that a moderate large number of people will be positively impact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204CF647" w14:textId="77777777" w:rsidR="00560161" w:rsidRPr="0087683F" w:rsidRDefault="00560161" w:rsidP="00E15DD5">
                            <w:pPr>
                              <w:spacing w:line="253" w:lineRule="auto"/>
                              <w:ind w:left="128" w:right="129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390D663" w14:textId="77777777" w:rsidR="00560161" w:rsidRPr="0087683F" w:rsidRDefault="00560161">
                            <w:pPr>
                              <w:spacing w:line="200" w:lineRule="exact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06EA407B" w14:textId="6131FCFD" w:rsidR="00560161" w:rsidRPr="0087683F" w:rsidRDefault="00560161" w:rsidP="0087683F">
                            <w:pPr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Demonstrates that a low number of people will be positively impact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3554A4B9" w14:textId="77777777" w:rsidR="00560161" w:rsidRPr="0087683F" w:rsidRDefault="00560161" w:rsidP="00E15DD5">
                            <w:pPr>
                              <w:spacing w:line="253" w:lineRule="auto"/>
                              <w:ind w:left="110" w:right="107" w:firstLine="4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73AE820" w14:textId="5BD3EA4A" w:rsidR="00560161" w:rsidRPr="0087683F" w:rsidRDefault="00560161">
                            <w:pPr>
                              <w:spacing w:before="4" w:line="253" w:lineRule="auto"/>
                              <w:ind w:left="178" w:right="177" w:hanging="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There is lack of information or the proposal is questionable or unclear from the information presented 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2E99042" w14:textId="1A0E07BD" w:rsidR="00560161" w:rsidRPr="009323E2" w:rsidRDefault="00560161" w:rsidP="00E15DD5">
                            <w:pPr>
                              <w:spacing w:line="253" w:lineRule="auto"/>
                              <w:ind w:left="100" w:right="60" w:firstLine="414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560161" w14:paraId="29156AEB" w14:textId="77777777" w:rsidTr="0053282E">
                        <w:trPr>
                          <w:trHeight w:hRule="exact" w:val="1211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560BF75" w14:textId="77777777" w:rsidR="00560161" w:rsidRDefault="00560161" w:rsidP="00E15DD5">
                            <w:pPr>
                              <w:spacing w:line="253" w:lineRule="auto"/>
                              <w:ind w:left="308" w:right="269" w:hanging="9"/>
                              <w:rPr>
                                <w:b/>
                                <w:spacing w:val="1"/>
                                <w:sz w:val="19"/>
                                <w:szCs w:val="19"/>
                              </w:rPr>
                            </w:pPr>
                          </w:p>
                          <w:p w14:paraId="1520483A" w14:textId="5F587B05" w:rsidR="00560161" w:rsidRPr="002E7760" w:rsidRDefault="00560161" w:rsidP="00E15DD5">
                            <w:pPr>
                              <w:rPr>
                                <w:rFonts w:ascii="Times" w:hAnsi="Times"/>
                                <w:b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  <w:t xml:space="preserve">   Clarity of Request</w:t>
                            </w:r>
                          </w:p>
                          <w:p w14:paraId="127F97DD" w14:textId="77777777" w:rsidR="00560161" w:rsidRPr="00BA10BD" w:rsidRDefault="00560161" w:rsidP="00E15DD5">
                            <w:pPr>
                              <w:spacing w:line="253" w:lineRule="auto"/>
                              <w:ind w:right="269"/>
                              <w:rPr>
                                <w:b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6CDD522" w14:textId="77777777" w:rsidR="00560161" w:rsidRPr="0087683F" w:rsidRDefault="00560161" w:rsidP="0087683F">
                            <w:pPr>
                              <w:spacing w:before="9" w:line="100" w:lineRule="exact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36C9494A" w14:textId="12FF754E" w:rsidR="00560161" w:rsidRPr="0087683F" w:rsidRDefault="00560161" w:rsidP="0087683F">
                            <w:pPr>
                              <w:spacing w:before="4" w:line="254" w:lineRule="auto"/>
                              <w:ind w:left="115" w:right="12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                                                     The 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objectives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, impact, and outcomes are very clear and well developed.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43F1B501" w14:textId="5E0AFE62" w:rsidR="00560161" w:rsidRPr="0087683F" w:rsidRDefault="00560161" w:rsidP="00E15DD5">
                            <w:pPr>
                              <w:spacing w:line="253" w:lineRule="auto"/>
                              <w:ind w:left="542" w:right="231" w:hanging="286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3311C76" w14:textId="77777777" w:rsidR="00560161" w:rsidRPr="0087683F" w:rsidRDefault="00560161" w:rsidP="0087683F">
                            <w:pPr>
                              <w:spacing w:line="254" w:lineRule="auto"/>
                              <w:ind w:left="89" w:right="9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5E1DA5B8" w14:textId="06B2C36A" w:rsidR="00560161" w:rsidRPr="0087683F" w:rsidRDefault="00560161" w:rsidP="0087683F">
                            <w:pPr>
                              <w:spacing w:line="254" w:lineRule="auto"/>
                              <w:ind w:left="89" w:right="9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The o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bjectives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, impact, and outcomes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are present and are somewhat develop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. </w:t>
                            </w:r>
                          </w:p>
                          <w:p w14:paraId="2AB9B84A" w14:textId="630D6037" w:rsidR="00560161" w:rsidRPr="0087683F" w:rsidRDefault="00560161" w:rsidP="00E15DD5">
                            <w:pPr>
                              <w:spacing w:line="253" w:lineRule="auto"/>
                              <w:ind w:left="200" w:right="103" w:hanging="69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E9955DA" w14:textId="0FED929A" w:rsidR="00560161" w:rsidRPr="0087683F" w:rsidRDefault="00560161" w:rsidP="0087683F">
                            <w:pPr>
                              <w:spacing w:line="254" w:lineRule="auto"/>
                              <w:ind w:left="103" w:right="97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                                        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             The o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bjectives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, impact, and outcomes</w:t>
                            </w: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 xml:space="preserve"> are stated or implied, but not developed</w:t>
                            </w:r>
                            <w:r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31DFA8F4" w14:textId="326B6F4B" w:rsidR="00560161" w:rsidRPr="0087683F" w:rsidRDefault="00560161">
                            <w:pPr>
                              <w:spacing w:line="253" w:lineRule="auto"/>
                              <w:ind w:left="182" w:right="177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021597C" w14:textId="25AA9D58" w:rsidR="00560161" w:rsidRPr="0087683F" w:rsidRDefault="00560161" w:rsidP="00E15DD5">
                            <w:pPr>
                              <w:spacing w:line="253" w:lineRule="auto"/>
                              <w:ind w:left="403" w:right="125" w:hanging="244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There is lack of information or the proposal is questionable or unclear from the information presented 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C991DB4" w14:textId="77777777" w:rsidR="00560161" w:rsidRPr="009323E2" w:rsidRDefault="00560161" w:rsidP="00E15DD5">
                            <w:pPr>
                              <w:spacing w:line="253" w:lineRule="auto"/>
                              <w:ind w:left="137" w:right="142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560161" w14:paraId="6C7721E4" w14:textId="77777777" w:rsidTr="0053282E">
                        <w:trPr>
                          <w:trHeight w:hRule="exact" w:val="1526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5B37BC2" w14:textId="77777777" w:rsidR="00560161" w:rsidRDefault="00560161" w:rsidP="00E15DD5">
                            <w:pPr>
                              <w:spacing w:before="4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419F98C5" w14:textId="77777777" w:rsidR="00560161" w:rsidRDefault="00560161" w:rsidP="00E15DD5">
                            <w:pPr>
                              <w:spacing w:line="200" w:lineRule="exact"/>
                            </w:pPr>
                          </w:p>
                          <w:p w14:paraId="22B4887F" w14:textId="77777777" w:rsidR="00560161" w:rsidRPr="00AC1034" w:rsidRDefault="00560161" w:rsidP="00E15DD5">
                            <w:pPr>
                              <w:rPr>
                                <w:rFonts w:ascii="Times" w:hAnsi="Times"/>
                                <w:b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" w:hAnsi="Times"/>
                              </w:rPr>
                              <w:t xml:space="preserve">   </w:t>
                            </w:r>
                            <w:r w:rsidRPr="00AC1034">
                              <w:rPr>
                                <w:rFonts w:ascii="Times" w:hAnsi="Times"/>
                                <w:b/>
                                <w:sz w:val="19"/>
                                <w:szCs w:val="19"/>
                              </w:rPr>
                              <w:t xml:space="preserve">Budget and </w:t>
                            </w:r>
                          </w:p>
                          <w:p w14:paraId="02E53C31" w14:textId="77777777" w:rsidR="00560161" w:rsidRPr="00AC1034" w:rsidRDefault="00560161" w:rsidP="00E15DD5">
                            <w:pPr>
                              <w:rPr>
                                <w:rFonts w:ascii="Times" w:hAnsi="Times"/>
                                <w:b/>
                                <w:sz w:val="19"/>
                                <w:szCs w:val="19"/>
                              </w:rPr>
                            </w:pPr>
                            <w:r w:rsidRPr="00AC1034">
                              <w:rPr>
                                <w:rFonts w:ascii="Times" w:hAnsi="Times"/>
                                <w:b/>
                                <w:sz w:val="19"/>
                                <w:szCs w:val="19"/>
                              </w:rPr>
                              <w:t xml:space="preserve">   Rationale</w:t>
                            </w:r>
                          </w:p>
                          <w:p w14:paraId="2F42E54A" w14:textId="77777777" w:rsidR="00560161" w:rsidRDefault="00560161" w:rsidP="00E15DD5">
                            <w:pPr>
                              <w:spacing w:line="253" w:lineRule="auto"/>
                              <w:ind w:left="308" w:right="269" w:hanging="9"/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4631849" w14:textId="3B42896D" w:rsidR="00560161" w:rsidRPr="0087683F" w:rsidRDefault="00560161" w:rsidP="00E15DD5">
                            <w:pPr>
                              <w:spacing w:line="253" w:lineRule="auto"/>
                              <w:ind w:left="542" w:right="231" w:hanging="286"/>
                              <w:jc w:val="center"/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                                       Budget is very detailed and reasonable for the request made. Expenses fit within the scope of the project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58A76F2D" w14:textId="77777777" w:rsidR="00560161" w:rsidRPr="0087683F" w:rsidRDefault="00560161" w:rsidP="00E15DD5">
                            <w:pPr>
                              <w:spacing w:line="253" w:lineRule="auto"/>
                              <w:ind w:left="542" w:right="231" w:hanging="286"/>
                              <w:jc w:val="center"/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A60F634" w14:textId="77777777" w:rsidR="00560161" w:rsidRPr="0087683F" w:rsidRDefault="00560161" w:rsidP="00E15DD5">
                            <w:pPr>
                              <w:ind w:left="173" w:right="187"/>
                              <w:jc w:val="center"/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  <w:p w14:paraId="64D1EF19" w14:textId="1C476DDC" w:rsidR="00560161" w:rsidRPr="0087683F" w:rsidRDefault="00560161" w:rsidP="00E15DD5">
                            <w:pPr>
                              <w:ind w:left="173" w:right="187"/>
                              <w:jc w:val="center"/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Budget is detailed and reasonable for the request made. Expenses fit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within</w:t>
                            </w: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the scope of the project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64CE737D" w14:textId="77777777" w:rsidR="00560161" w:rsidRPr="0087683F" w:rsidRDefault="00560161" w:rsidP="00E15DD5">
                            <w:pPr>
                              <w:ind w:left="173" w:right="187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F316158" w14:textId="77777777" w:rsidR="00560161" w:rsidRPr="0087683F" w:rsidRDefault="00560161" w:rsidP="00E15DD5">
                            <w:pPr>
                              <w:spacing w:before="10" w:line="140" w:lineRule="exact"/>
                              <w:ind w:left="173" w:right="187"/>
                              <w:jc w:val="center"/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</w:pPr>
                          </w:p>
                          <w:p w14:paraId="04704C22" w14:textId="7B4E5388" w:rsidR="00560161" w:rsidRPr="0087683F" w:rsidRDefault="00560161" w:rsidP="00E15DD5">
                            <w:pPr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A budget is provided.</w:t>
                            </w:r>
                          </w:p>
                          <w:p w14:paraId="63255BB0" w14:textId="3220A087" w:rsidR="00560161" w:rsidRPr="0087683F" w:rsidRDefault="00560161" w:rsidP="00F46EC7">
                            <w:pPr>
                              <w:spacing w:before="10"/>
                              <w:ind w:left="173" w:right="187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Expenses 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may not</w:t>
                            </w: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fit the scope of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the</w:t>
                            </w: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project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B3B56A4" w14:textId="029EF869" w:rsidR="00560161" w:rsidRPr="0087683F" w:rsidRDefault="00560161" w:rsidP="00E15DD5">
                            <w:pPr>
                              <w:spacing w:before="10"/>
                              <w:ind w:left="360" w:right="288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                                          There is lack of information or the proposal is questionable or unclear from the information presented</w:t>
                            </w:r>
                            <w:r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>.</w:t>
                            </w:r>
                            <w:r w:rsidRPr="0087683F">
                              <w:rPr>
                                <w:rFonts w:asciiTheme="minorHAnsi" w:hAnsiTheme="minorHAnsi"/>
                                <w:spacing w:val="2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E77940B" w14:textId="274B9E40" w:rsidR="00560161" w:rsidRPr="009323E2" w:rsidRDefault="00560161" w:rsidP="00E15DD5">
                            <w:pPr>
                              <w:spacing w:before="14"/>
                              <w:ind w:left="259" w:right="274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560161" w14:paraId="34510CB4" w14:textId="77777777" w:rsidTr="0053282E">
                        <w:trPr>
                          <w:trHeight w:hRule="exact" w:val="626"/>
                        </w:trPr>
                        <w:tc>
                          <w:tcPr>
                            <w:tcW w:w="1802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15C1500" w14:textId="6B6CF319" w:rsidR="00560161" w:rsidRDefault="00560161" w:rsidP="00E15DD5">
                            <w:pPr>
                              <w:spacing w:before="12"/>
                              <w:ind w:left="414"/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                     </w:t>
                            </w: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49E6D81" w14:textId="77777777" w:rsidR="00560161" w:rsidRPr="0087683F" w:rsidRDefault="00560161" w:rsidP="00E15DD5">
                            <w:pPr>
                              <w:spacing w:line="253" w:lineRule="auto"/>
                              <w:ind w:left="203" w:right="210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0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CDBB2CC" w14:textId="77777777" w:rsidR="00560161" w:rsidRPr="0087683F" w:rsidRDefault="00560161" w:rsidP="00E15DD5">
                            <w:pPr>
                              <w:spacing w:line="253" w:lineRule="auto"/>
                              <w:ind w:left="139" w:right="14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79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3671A25" w14:textId="77777777" w:rsidR="00560161" w:rsidRPr="0087683F" w:rsidRDefault="00560161" w:rsidP="00E15DD5">
                            <w:pPr>
                              <w:spacing w:line="253" w:lineRule="auto"/>
                              <w:ind w:left="90" w:right="88" w:firstLine="1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97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AC6B4D9" w14:textId="77777777" w:rsidR="00560161" w:rsidRPr="0087683F" w:rsidRDefault="00560161">
                            <w:pPr>
                              <w:spacing w:line="253" w:lineRule="auto"/>
                              <w:ind w:left="156" w:right="155" w:hanging="2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</w:p>
                          <w:p w14:paraId="3562D5B5" w14:textId="3414DCAC" w:rsidR="00560161" w:rsidRPr="0087683F" w:rsidRDefault="00560161">
                            <w:pPr>
                              <w:spacing w:line="253" w:lineRule="auto"/>
                              <w:ind w:left="156" w:right="155" w:hanging="2"/>
                              <w:jc w:val="center"/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</w:pPr>
                            <w:r w:rsidRPr="0087683F">
                              <w:rPr>
                                <w:rFonts w:asciiTheme="minorHAnsi" w:hAnsiTheme="minorHAnsi"/>
                                <w:sz w:val="19"/>
                                <w:szCs w:val="19"/>
                              </w:rPr>
                              <w:t>Total Score</w:t>
                            </w:r>
                          </w:p>
                        </w:tc>
                        <w:tc>
                          <w:tcPr>
                            <w:tcW w:w="98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BAD598C" w14:textId="77777777" w:rsidR="00560161" w:rsidRPr="009323E2" w:rsidRDefault="00560161" w:rsidP="00E15DD5">
                            <w:pPr>
                              <w:spacing w:line="253" w:lineRule="auto"/>
                              <w:ind w:left="91" w:right="96" w:hanging="2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</w:tbl>
                    <w:p w14:paraId="24611BC0" w14:textId="77777777" w:rsidR="00560161" w:rsidRDefault="00560161" w:rsidP="00E15DD5"/>
                  </w:txbxContent>
                </v:textbox>
                <w10:wrap type="through" anchorx="page"/>
              </v:shape>
            </w:pict>
          </mc:Fallback>
        </mc:AlternateContent>
      </w:r>
    </w:p>
    <w:sectPr w:rsidR="00AB74AA" w:rsidRPr="000D5109" w:rsidSect="000B2937">
      <w:pgSz w:w="15840" w:h="12240" w:orient="landscape"/>
      <w:pgMar w:top="1152" w:right="576" w:bottom="1152" w:left="864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1CE6"/>
    <w:multiLevelType w:val="hybridMultilevel"/>
    <w:tmpl w:val="A3C8D104"/>
    <w:lvl w:ilvl="0" w:tplc="C818B8C2">
      <w:start w:val="1"/>
      <w:numFmt w:val="decimal"/>
      <w:lvlText w:val="%1)"/>
      <w:lvlJc w:val="left"/>
      <w:pPr>
        <w:ind w:left="720" w:hanging="360"/>
      </w:pPr>
      <w:rPr>
        <w:rFonts w:eastAsia="Cambria"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7F2C"/>
    <w:multiLevelType w:val="hybridMultilevel"/>
    <w:tmpl w:val="8DA80FDC"/>
    <w:lvl w:ilvl="0" w:tplc="C818B8C2">
      <w:start w:val="1"/>
      <w:numFmt w:val="decimal"/>
      <w:lvlText w:val="%1)"/>
      <w:lvlJc w:val="left"/>
      <w:pPr>
        <w:ind w:left="720" w:hanging="360"/>
      </w:pPr>
      <w:rPr>
        <w:rFonts w:eastAsia="Cambria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921B8"/>
    <w:multiLevelType w:val="multilevel"/>
    <w:tmpl w:val="73D2C8C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EAC0CDF"/>
    <w:multiLevelType w:val="hybridMultilevel"/>
    <w:tmpl w:val="F45E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F52C2"/>
    <w:multiLevelType w:val="hybridMultilevel"/>
    <w:tmpl w:val="5E8C8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56E99"/>
    <w:multiLevelType w:val="multilevel"/>
    <w:tmpl w:val="4006AA2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3BDA55EE"/>
    <w:multiLevelType w:val="multilevel"/>
    <w:tmpl w:val="8C7E397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DQ0srQwMze3NDFQ0lEKTi0uzszPAykwrAUAbDN8xSwAAAA="/>
  </w:docVars>
  <w:rsids>
    <w:rsidRoot w:val="008814E9"/>
    <w:rsid w:val="00092433"/>
    <w:rsid w:val="000B2937"/>
    <w:rsid w:val="000D5109"/>
    <w:rsid w:val="001206FC"/>
    <w:rsid w:val="00193564"/>
    <w:rsid w:val="001C543E"/>
    <w:rsid w:val="0025158B"/>
    <w:rsid w:val="00266C10"/>
    <w:rsid w:val="002676CD"/>
    <w:rsid w:val="002D0C70"/>
    <w:rsid w:val="00375BCC"/>
    <w:rsid w:val="00425793"/>
    <w:rsid w:val="0044771B"/>
    <w:rsid w:val="004C5113"/>
    <w:rsid w:val="00531220"/>
    <w:rsid w:val="0053282E"/>
    <w:rsid w:val="00560161"/>
    <w:rsid w:val="005E5ADC"/>
    <w:rsid w:val="0060772F"/>
    <w:rsid w:val="006A63F2"/>
    <w:rsid w:val="006B709E"/>
    <w:rsid w:val="00771E0C"/>
    <w:rsid w:val="00815F6D"/>
    <w:rsid w:val="0087683F"/>
    <w:rsid w:val="008814E9"/>
    <w:rsid w:val="008D0384"/>
    <w:rsid w:val="009C5436"/>
    <w:rsid w:val="009F030D"/>
    <w:rsid w:val="00A532CF"/>
    <w:rsid w:val="00A817C8"/>
    <w:rsid w:val="00AB74AA"/>
    <w:rsid w:val="00AD3CB5"/>
    <w:rsid w:val="00C125BD"/>
    <w:rsid w:val="00CC2522"/>
    <w:rsid w:val="00DA493E"/>
    <w:rsid w:val="00DF0D13"/>
    <w:rsid w:val="00E15DD5"/>
    <w:rsid w:val="00E95E8C"/>
    <w:rsid w:val="00F46EC7"/>
    <w:rsid w:val="00F87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98BB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7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79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C543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D038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eastAsia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6016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oo.gl/forms/a4TEN88pGC3eaVFy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DC2092A-C56C-4D3F-9C42-871D905F5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Stanisalaus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sha Rhodes</dc:creator>
  <cp:lastModifiedBy>Neisha Rhodes</cp:lastModifiedBy>
  <cp:revision>3</cp:revision>
  <cp:lastPrinted>2018-04-30T19:52:00Z</cp:lastPrinted>
  <dcterms:created xsi:type="dcterms:W3CDTF">2018-10-09T23:29:00Z</dcterms:created>
  <dcterms:modified xsi:type="dcterms:W3CDTF">2018-10-09T23:31:00Z</dcterms:modified>
</cp:coreProperties>
</file>